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99C323" w14:textId="0A7F69E0" w:rsidR="005D1A44" w:rsidRPr="005D1A44" w:rsidRDefault="005D1A44" w:rsidP="005D1A44">
      <w:pPr>
        <w:jc w:val="right"/>
        <w:rPr>
          <w:rFonts w:ascii="Arial" w:hAnsi="Arial" w:cs="Arial"/>
          <w:sz w:val="20"/>
          <w:szCs w:val="20"/>
          <w:lang w:val="pl-PL"/>
        </w:rPr>
      </w:pPr>
      <w:r w:rsidRPr="005D1A44">
        <w:rPr>
          <w:rFonts w:ascii="Arial" w:hAnsi="Arial" w:cs="Arial"/>
          <w:sz w:val="20"/>
          <w:szCs w:val="20"/>
          <w:lang w:val="pl-PL"/>
        </w:rPr>
        <w:t>Znak sprawy Mchtr.261.</w:t>
      </w:r>
      <w:r w:rsidR="008406F4">
        <w:rPr>
          <w:rFonts w:ascii="Arial" w:hAnsi="Arial" w:cs="Arial"/>
          <w:sz w:val="20"/>
          <w:szCs w:val="20"/>
          <w:lang w:val="pl-PL"/>
        </w:rPr>
        <w:t>16</w:t>
      </w:r>
      <w:r w:rsidRPr="005D1A44">
        <w:rPr>
          <w:rFonts w:ascii="Arial" w:hAnsi="Arial" w:cs="Arial"/>
          <w:sz w:val="20"/>
          <w:szCs w:val="20"/>
          <w:lang w:val="pl-PL"/>
        </w:rPr>
        <w:t>.2024</w:t>
      </w:r>
    </w:p>
    <w:p w14:paraId="1944A19E" w14:textId="04C831A7" w:rsidR="005D1A44" w:rsidRDefault="005D1A44" w:rsidP="005D1A44">
      <w:pPr>
        <w:jc w:val="right"/>
        <w:rPr>
          <w:rFonts w:ascii="Arial" w:hAnsi="Arial" w:cs="Arial"/>
          <w:b/>
          <w:bCs/>
          <w:lang w:val="pl-PL"/>
        </w:rPr>
      </w:pPr>
      <w:r>
        <w:rPr>
          <w:rFonts w:ascii="Arial" w:hAnsi="Arial" w:cs="Arial"/>
          <w:b/>
          <w:bCs/>
          <w:lang w:val="pl-PL"/>
        </w:rPr>
        <w:t>Załącznik nr 2.</w:t>
      </w:r>
      <w:r w:rsidR="008406F4">
        <w:rPr>
          <w:rFonts w:ascii="Arial" w:hAnsi="Arial" w:cs="Arial"/>
          <w:b/>
          <w:bCs/>
          <w:lang w:val="pl-PL"/>
        </w:rPr>
        <w:t>2</w:t>
      </w:r>
      <w:r>
        <w:rPr>
          <w:rFonts w:ascii="Arial" w:hAnsi="Arial" w:cs="Arial"/>
          <w:b/>
          <w:bCs/>
          <w:lang w:val="pl-PL"/>
        </w:rPr>
        <w:t xml:space="preserve"> do SWZ</w:t>
      </w:r>
    </w:p>
    <w:p w14:paraId="2C0E444A" w14:textId="59DD48F4" w:rsidR="00F22BE1" w:rsidRPr="00F22BE1" w:rsidRDefault="00F22BE1" w:rsidP="00F22BE1">
      <w:pPr>
        <w:spacing w:before="120" w:after="120"/>
        <w:jc w:val="center"/>
        <w:rPr>
          <w:rFonts w:ascii="Arial" w:hAnsi="Arial" w:cs="Arial"/>
          <w:b/>
          <w:bCs/>
          <w:lang w:val="pl-PL"/>
        </w:rPr>
      </w:pPr>
      <w:r w:rsidRPr="00F22BE1">
        <w:rPr>
          <w:rFonts w:ascii="Arial" w:hAnsi="Arial" w:cs="Arial"/>
          <w:b/>
          <w:bCs/>
          <w:lang w:val="pl-PL"/>
        </w:rPr>
        <w:t>FORMULARZ WYMAGANYCH WARUNKÓW TECHNICZNYCH</w:t>
      </w:r>
    </w:p>
    <w:p w14:paraId="3A5E98E2" w14:textId="6E8E348D" w:rsidR="00F22BE1" w:rsidRPr="00F22BE1" w:rsidRDefault="00F22BE1" w:rsidP="00F22BE1">
      <w:pPr>
        <w:tabs>
          <w:tab w:val="left" w:pos="720"/>
        </w:tabs>
        <w:spacing w:before="120" w:after="120"/>
        <w:rPr>
          <w:rFonts w:ascii="Arial" w:hAnsi="Arial" w:cs="Arial"/>
          <w:sz w:val="20"/>
          <w:szCs w:val="20"/>
          <w:lang w:val="pl-PL"/>
        </w:rPr>
      </w:pPr>
      <w:r w:rsidRPr="00F22BE1">
        <w:rPr>
          <w:rFonts w:ascii="Arial" w:hAnsi="Arial" w:cs="Arial"/>
          <w:sz w:val="20"/>
          <w:szCs w:val="20"/>
          <w:lang w:val="pl-PL"/>
        </w:rPr>
        <w:t xml:space="preserve">Składając ofertę na dostawę </w:t>
      </w:r>
      <w:r w:rsidRPr="00F22BE1">
        <w:rPr>
          <w:rStyle w:val="ui-provider"/>
          <w:rFonts w:ascii="Arial" w:hAnsi="Arial" w:cs="Arial"/>
          <w:sz w:val="20"/>
          <w:lang w:val="pl-PL"/>
        </w:rPr>
        <w:t xml:space="preserve">zestawów komputerowych </w:t>
      </w:r>
      <w:r w:rsidRPr="00AA74CA">
        <w:rPr>
          <w:rStyle w:val="ui-provider"/>
          <w:rFonts w:ascii="Arial" w:hAnsi="Arial" w:cs="Arial"/>
          <w:sz w:val="20"/>
          <w:lang w:val="pl-PL"/>
        </w:rPr>
        <w:t xml:space="preserve">dla Instytutu </w:t>
      </w:r>
      <w:r w:rsidR="00A14C5B" w:rsidRPr="00AA74CA">
        <w:rPr>
          <w:rStyle w:val="ui-provider"/>
          <w:rFonts w:ascii="Arial" w:hAnsi="Arial" w:cs="Arial"/>
          <w:sz w:val="20"/>
          <w:lang w:val="pl-PL"/>
        </w:rPr>
        <w:t>Metrologii</w:t>
      </w:r>
      <w:r w:rsidR="00A14C5B">
        <w:rPr>
          <w:rStyle w:val="ui-provider"/>
          <w:rFonts w:ascii="Arial" w:hAnsi="Arial" w:cs="Arial"/>
          <w:sz w:val="20"/>
          <w:lang w:val="pl-PL"/>
        </w:rPr>
        <w:t xml:space="preserve"> i Inżynierii Biomedycznej</w:t>
      </w:r>
      <w:r w:rsidRPr="00F22BE1">
        <w:rPr>
          <w:rStyle w:val="ui-provider"/>
          <w:rFonts w:ascii="Arial" w:hAnsi="Arial" w:cs="Arial"/>
          <w:sz w:val="20"/>
          <w:lang w:val="pl-PL"/>
        </w:rPr>
        <w:t xml:space="preserve"> Politechniki Warszawskiej </w:t>
      </w:r>
      <w:r w:rsidRPr="00F22BE1">
        <w:rPr>
          <w:rFonts w:ascii="Arial" w:hAnsi="Arial" w:cs="Arial"/>
          <w:sz w:val="20"/>
          <w:szCs w:val="20"/>
          <w:lang w:val="pl-PL"/>
        </w:rPr>
        <w:t xml:space="preserve">– oferujemy dostawę ww. </w:t>
      </w:r>
      <w:r w:rsidR="00055D77">
        <w:rPr>
          <w:rFonts w:ascii="Arial" w:hAnsi="Arial" w:cs="Arial"/>
          <w:sz w:val="20"/>
          <w:szCs w:val="20"/>
          <w:lang w:val="pl-PL"/>
        </w:rPr>
        <w:t>komputera</w:t>
      </w:r>
      <w:r w:rsidRPr="00F22BE1">
        <w:rPr>
          <w:rFonts w:ascii="Arial" w:hAnsi="Arial" w:cs="Arial"/>
          <w:sz w:val="20"/>
          <w:szCs w:val="20"/>
          <w:lang w:val="pl-PL"/>
        </w:rPr>
        <w:t>, spełniającej</w:t>
      </w:r>
      <w:r w:rsidRPr="00F22BE1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r w:rsidRPr="00F22BE1">
        <w:rPr>
          <w:rFonts w:ascii="Arial" w:hAnsi="Arial" w:cs="Arial"/>
          <w:sz w:val="20"/>
          <w:szCs w:val="20"/>
          <w:lang w:val="pl-PL"/>
        </w:rPr>
        <w:t>poniższe wymagania:</w:t>
      </w:r>
    </w:p>
    <w:tbl>
      <w:tblPr>
        <w:tblStyle w:val="Tabela-Siatka"/>
        <w:tblW w:w="14459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459"/>
      </w:tblGrid>
      <w:tr w:rsidR="00F22BE1" w:rsidRPr="004C7AC6" w14:paraId="433A93F3" w14:textId="77777777" w:rsidTr="00F22BE1">
        <w:trPr>
          <w:trHeight w:val="510"/>
          <w:jc w:val="center"/>
        </w:trPr>
        <w:tc>
          <w:tcPr>
            <w:tcW w:w="14459" w:type="dxa"/>
            <w:shd w:val="clear" w:color="auto" w:fill="BFBFBF" w:themeFill="background1" w:themeFillShade="BF"/>
            <w:vAlign w:val="center"/>
          </w:tcPr>
          <w:p w14:paraId="654C8296" w14:textId="2BE13D95" w:rsidR="00F22BE1" w:rsidRPr="00F22BE1" w:rsidRDefault="00F22BE1" w:rsidP="00AA2D5B">
            <w:pPr>
              <w:rPr>
                <w:rFonts w:ascii="Arial" w:hAnsi="Arial" w:cs="Arial"/>
                <w:b/>
                <w:bCs/>
                <w:lang w:val="pl-PL"/>
              </w:rPr>
            </w:pPr>
            <w:r w:rsidRPr="00F22BE1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Pakiet nr </w:t>
            </w:r>
            <w:r w:rsidR="008406F4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2</w:t>
            </w:r>
            <w:r w:rsidRPr="00F22BE1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- </w:t>
            </w:r>
            <w:r w:rsidR="00065D05" w:rsidRPr="00065D05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Dostawa </w:t>
            </w:r>
            <w:r w:rsidR="00A45D82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komputera do modelowania matematycznego</w:t>
            </w:r>
            <w:r w:rsidR="00065D05" w:rsidRPr="00065D05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– 1 </w:t>
            </w:r>
            <w:r w:rsidR="00A45D82">
              <w:rPr>
                <w:rFonts w:ascii="Arial" w:hAnsi="Arial" w:cs="Arial"/>
                <w:b/>
                <w:bCs/>
                <w:sz w:val="20"/>
                <w:szCs w:val="20"/>
                <w:lang w:val="pl-PL"/>
              </w:rPr>
              <w:t>sztuka</w:t>
            </w:r>
          </w:p>
        </w:tc>
      </w:tr>
      <w:tr w:rsidR="00F22BE1" w:rsidRPr="00F22BE1" w14:paraId="70A5CDC4" w14:textId="77777777" w:rsidTr="00F22BE1">
        <w:trPr>
          <w:trHeight w:val="585"/>
          <w:jc w:val="center"/>
        </w:trPr>
        <w:tc>
          <w:tcPr>
            <w:tcW w:w="14459" w:type="dxa"/>
          </w:tcPr>
          <w:p w14:paraId="394ABADA" w14:textId="77777777" w:rsidR="00F22BE1" w:rsidRPr="00F22BE1" w:rsidRDefault="00F22BE1" w:rsidP="00AA2D5B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F22BE1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F22BE1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F22BE1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02EF146A" w14:textId="77777777" w:rsidR="00F22BE1" w:rsidRPr="00F22BE1" w:rsidRDefault="00F22BE1" w:rsidP="00AA2D5B">
            <w:pPr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  <w:lang w:val="pl-PL"/>
              </w:rPr>
            </w:pPr>
            <w:r w:rsidRPr="00F22BE1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Typ  / Model .………………………………………………………………………………… </w:t>
            </w:r>
            <w:r w:rsidRPr="00F22BE1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(Należy podać)</w:t>
            </w:r>
          </w:p>
          <w:p w14:paraId="28EEEA78" w14:textId="77777777" w:rsidR="00F22BE1" w:rsidRPr="00F22BE1" w:rsidRDefault="00F22BE1" w:rsidP="00AA2D5B">
            <w:pPr>
              <w:spacing w:before="120" w:after="120"/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</w:pPr>
            <w:r w:rsidRPr="00F22BE1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Rok produkcji (nie wcześniej niż 2023 r.) ………………….…………………...…….. </w:t>
            </w:r>
            <w:r w:rsidRPr="00F22BE1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(Należy podać)</w:t>
            </w:r>
          </w:p>
        </w:tc>
      </w:tr>
    </w:tbl>
    <w:tbl>
      <w:tblPr>
        <w:tblStyle w:val="TableNormal1"/>
        <w:tblpPr w:leftFromText="141" w:rightFromText="141" w:vertAnchor="text" w:tblpX="-714" w:tblpY="1"/>
        <w:tblOverlap w:val="never"/>
        <w:tblW w:w="14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5245"/>
        <w:gridCol w:w="6095"/>
      </w:tblGrid>
      <w:tr w:rsidR="001517D8" w:rsidRPr="001517D8" w14:paraId="2A7F1AC5" w14:textId="69B7FA20" w:rsidTr="00712602">
        <w:trPr>
          <w:trHeight w:val="490"/>
        </w:trPr>
        <w:tc>
          <w:tcPr>
            <w:tcW w:w="3119" w:type="dxa"/>
            <w:shd w:val="clear" w:color="auto" w:fill="D9D9D9" w:themeFill="background1" w:themeFillShade="D9"/>
          </w:tcPr>
          <w:p w14:paraId="4A4A9217" w14:textId="77777777" w:rsidR="001517D8" w:rsidRPr="001517D8" w:rsidRDefault="001517D8" w:rsidP="00712602">
            <w:pPr>
              <w:pStyle w:val="TableParagraph"/>
              <w:spacing w:before="99"/>
              <w:ind w:left="69"/>
              <w:rPr>
                <w:rFonts w:ascii="Arial" w:hAnsi="Arial" w:cs="Arial"/>
                <w:b/>
                <w:sz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lang w:val="pl-PL"/>
              </w:rPr>
              <w:t>Parametr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29D34EB4" w14:textId="77777777" w:rsidR="001517D8" w:rsidRPr="001517D8" w:rsidRDefault="001517D8" w:rsidP="00712602">
            <w:pPr>
              <w:pStyle w:val="TableParagraph"/>
              <w:spacing w:before="99"/>
              <w:ind w:left="-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sz w:val="20"/>
                <w:szCs w:val="20"/>
                <w:lang w:val="pl-PL"/>
              </w:rPr>
              <w:t>Minimalne wymagania zamawiającego</w:t>
            </w:r>
          </w:p>
        </w:tc>
        <w:tc>
          <w:tcPr>
            <w:tcW w:w="6095" w:type="dxa"/>
            <w:shd w:val="clear" w:color="auto" w:fill="D9D9D9" w:themeFill="background1" w:themeFillShade="D9"/>
          </w:tcPr>
          <w:p w14:paraId="52037EA8" w14:textId="77777777" w:rsidR="001517D8" w:rsidRPr="001517D8" w:rsidRDefault="001517D8" w:rsidP="00712602">
            <w:pPr>
              <w:pStyle w:val="TableParagraph"/>
              <w:spacing w:before="99"/>
              <w:ind w:left="-1"/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E61E95" w:rsidRPr="001517D8" w14:paraId="0603A61B" w14:textId="77777777" w:rsidTr="00712602">
        <w:trPr>
          <w:trHeight w:val="490"/>
        </w:trPr>
        <w:tc>
          <w:tcPr>
            <w:tcW w:w="14459" w:type="dxa"/>
            <w:gridSpan w:val="3"/>
            <w:shd w:val="clear" w:color="auto" w:fill="B4C6E7" w:themeFill="accent1" w:themeFillTint="66"/>
          </w:tcPr>
          <w:p w14:paraId="47995F96" w14:textId="581B1B25" w:rsidR="00E61E95" w:rsidRPr="00A45D82" w:rsidRDefault="00E61E95" w:rsidP="00712602">
            <w:pP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>Obudowa – 1 sztuka</w:t>
            </w:r>
          </w:p>
          <w:p w14:paraId="61F4C5DF" w14:textId="77777777" w:rsidR="00E61E95" w:rsidRPr="00A45D82" w:rsidRDefault="00E61E95" w:rsidP="0071260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782A336C" w14:textId="22ED5002" w:rsidR="00E61E95" w:rsidRPr="001517D8" w:rsidRDefault="00E61E95" w:rsidP="00712602">
            <w:pPr>
              <w:pStyle w:val="TableParagraph"/>
              <w:spacing w:before="99"/>
              <w:ind w:left="-1"/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7F3DF6">
              <w:rPr>
                <w:rFonts w:ascii="Arial" w:hAnsi="Arial" w:cs="Arial"/>
                <w:b/>
                <w:sz w:val="20"/>
                <w:szCs w:val="20"/>
              </w:rPr>
              <w:t xml:space="preserve">Typ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Należy podać</w:t>
            </w:r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</w:tc>
      </w:tr>
      <w:tr w:rsidR="005D64DC" w:rsidRPr="001517D8" w14:paraId="48C02132" w14:textId="6B1ED57C" w:rsidTr="00712602">
        <w:trPr>
          <w:trHeight w:val="480"/>
        </w:trPr>
        <w:tc>
          <w:tcPr>
            <w:tcW w:w="3119" w:type="dxa"/>
            <w:vMerge w:val="restart"/>
            <w:shd w:val="clear" w:color="auto" w:fill="auto"/>
            <w:vAlign w:val="center"/>
          </w:tcPr>
          <w:p w14:paraId="495956A6" w14:textId="512723A0" w:rsidR="005D64DC" w:rsidRPr="001517D8" w:rsidRDefault="005D64DC" w:rsidP="00712602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szCs w:val="20"/>
                <w:lang w:val="pl-PL"/>
              </w:rPr>
              <w:t>Obudowa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5E03B0" w14:textId="03348B74" w:rsidR="005D64DC" w:rsidRPr="001517D8" w:rsidRDefault="005D64DC" w:rsidP="00712602">
            <w:pPr>
              <w:rPr>
                <w:rFonts w:ascii="Arial" w:hAnsi="Arial" w:cs="Arial"/>
                <w:lang w:val="pl-PL"/>
              </w:rPr>
            </w:pPr>
            <w:r w:rsidRPr="001517D8">
              <w:rPr>
                <w:rFonts w:ascii="Arial" w:hAnsi="Arial" w:cs="Arial"/>
                <w:lang w:val="pl-PL"/>
              </w:rPr>
              <w:t xml:space="preserve">Typ </w:t>
            </w:r>
            <w:r>
              <w:rPr>
                <w:rFonts w:ascii="Arial" w:hAnsi="Arial" w:cs="Arial"/>
                <w:lang w:val="pl-PL"/>
              </w:rPr>
              <w:t>Middle</w:t>
            </w:r>
            <w:r w:rsidRPr="001517D8">
              <w:rPr>
                <w:rFonts w:ascii="Arial" w:hAnsi="Arial" w:cs="Arial"/>
                <w:lang w:val="pl-PL"/>
              </w:rPr>
              <w:t xml:space="preserve"> Towe</w:t>
            </w:r>
            <w:r>
              <w:rPr>
                <w:rFonts w:ascii="Arial" w:hAnsi="Arial" w:cs="Arial"/>
                <w:lang w:val="pl-PL"/>
              </w:rPr>
              <w:t>r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vAlign w:val="center"/>
          </w:tcPr>
          <w:p w14:paraId="42173031" w14:textId="77777777" w:rsidR="005D64DC" w:rsidRPr="005D1A44" w:rsidRDefault="005D64DC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18F0E9D0" w14:textId="0EA09A00" w:rsidR="005D64DC" w:rsidRPr="005D1A44" w:rsidRDefault="005D64DC" w:rsidP="00712602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D64DC" w:rsidRPr="001517D8" w14:paraId="37FE092F" w14:textId="77777777" w:rsidTr="00712602">
        <w:trPr>
          <w:trHeight w:val="525"/>
        </w:trPr>
        <w:tc>
          <w:tcPr>
            <w:tcW w:w="3119" w:type="dxa"/>
            <w:vMerge/>
            <w:shd w:val="clear" w:color="auto" w:fill="auto"/>
            <w:vAlign w:val="center"/>
          </w:tcPr>
          <w:p w14:paraId="6404799F" w14:textId="77777777" w:rsidR="005D64DC" w:rsidRPr="001517D8" w:rsidRDefault="005D64DC" w:rsidP="00712602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BAA9DF" w14:textId="293A0DFC" w:rsidR="005D64DC" w:rsidRPr="001517D8" w:rsidRDefault="005D64DC" w:rsidP="00712602">
            <w:pPr>
              <w:rPr>
                <w:rFonts w:ascii="Arial" w:hAnsi="Arial" w:cs="Arial"/>
                <w:lang w:val="pl-PL"/>
              </w:rPr>
            </w:pPr>
            <w:r w:rsidRPr="001517D8">
              <w:rPr>
                <w:rFonts w:ascii="Arial" w:hAnsi="Arial" w:cs="Arial"/>
                <w:lang w:val="pl-PL"/>
              </w:rPr>
              <w:t>pasująca do pozostałych elementów</w:t>
            </w:r>
          </w:p>
        </w:tc>
        <w:tc>
          <w:tcPr>
            <w:tcW w:w="6095" w:type="dxa"/>
            <w:tcBorders>
              <w:top w:val="single" w:sz="4" w:space="0" w:color="auto"/>
            </w:tcBorders>
            <w:vAlign w:val="center"/>
          </w:tcPr>
          <w:p w14:paraId="4CC025B4" w14:textId="77777777" w:rsidR="005D64DC" w:rsidRPr="005D1A44" w:rsidRDefault="005D64DC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06139314" w14:textId="02733D31" w:rsidR="005D64DC" w:rsidRPr="005D1A44" w:rsidRDefault="005D64DC" w:rsidP="00712602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D64DC" w:rsidRPr="009365EC" w14:paraId="6E949468" w14:textId="77777777" w:rsidTr="00712602">
        <w:trPr>
          <w:trHeight w:val="525"/>
        </w:trPr>
        <w:tc>
          <w:tcPr>
            <w:tcW w:w="3119" w:type="dxa"/>
            <w:vMerge/>
            <w:shd w:val="clear" w:color="auto" w:fill="auto"/>
            <w:vAlign w:val="center"/>
          </w:tcPr>
          <w:p w14:paraId="59BBC866" w14:textId="77777777" w:rsidR="005D64DC" w:rsidRPr="001517D8" w:rsidRDefault="005D64DC" w:rsidP="00712602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252BB3" w14:textId="77777777" w:rsidR="005D64DC" w:rsidRPr="009365EC" w:rsidRDefault="005D64DC" w:rsidP="00712602">
            <w:pPr>
              <w:rPr>
                <w:rFonts w:ascii="Arial" w:hAnsi="Arial" w:cs="Arial"/>
                <w:lang w:val="pl-PL"/>
              </w:rPr>
            </w:pPr>
            <w:r w:rsidRPr="009365EC">
              <w:rPr>
                <w:rFonts w:ascii="Arial" w:hAnsi="Arial" w:cs="Arial"/>
                <w:lang w:val="pl-PL"/>
              </w:rPr>
              <w:t>wyposażona w minimum:</w:t>
            </w:r>
          </w:p>
          <w:p w14:paraId="1B4A3523" w14:textId="409F2D8F" w:rsidR="005D64DC" w:rsidRPr="009365EC" w:rsidRDefault="005D64DC" w:rsidP="00712602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1 szt.</w:t>
            </w:r>
            <w:r w:rsidRPr="009365EC">
              <w:rPr>
                <w:rFonts w:ascii="Arial" w:hAnsi="Arial" w:cs="Arial"/>
                <w:lang w:val="pl-PL"/>
              </w:rPr>
              <w:t xml:space="preserve"> wewnętrznych uniwersalnych zatok 3,5”/2,5”</w:t>
            </w:r>
          </w:p>
          <w:p w14:paraId="1403C906" w14:textId="38666961" w:rsidR="005D64DC" w:rsidRPr="001517D8" w:rsidRDefault="005D64DC" w:rsidP="00712602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6</w:t>
            </w:r>
            <w:r w:rsidRPr="009365EC">
              <w:rPr>
                <w:rFonts w:ascii="Arial" w:hAnsi="Arial" w:cs="Arial"/>
                <w:lang w:val="pl-PL"/>
              </w:rPr>
              <w:t xml:space="preserve"> </w:t>
            </w:r>
            <w:r>
              <w:rPr>
                <w:rFonts w:ascii="Arial" w:hAnsi="Arial" w:cs="Arial"/>
                <w:lang w:val="pl-PL"/>
              </w:rPr>
              <w:t xml:space="preserve">szt. </w:t>
            </w:r>
            <w:r w:rsidRPr="009365EC">
              <w:rPr>
                <w:rFonts w:ascii="Arial" w:hAnsi="Arial" w:cs="Arial"/>
                <w:lang w:val="pl-PL"/>
              </w:rPr>
              <w:t>dedykowane zatoki 2,5”</w:t>
            </w:r>
          </w:p>
        </w:tc>
        <w:tc>
          <w:tcPr>
            <w:tcW w:w="6095" w:type="dxa"/>
            <w:tcBorders>
              <w:top w:val="single" w:sz="4" w:space="0" w:color="auto"/>
            </w:tcBorders>
            <w:vAlign w:val="center"/>
          </w:tcPr>
          <w:p w14:paraId="4E9D6089" w14:textId="77777777" w:rsidR="005D64DC" w:rsidRPr="005D1A44" w:rsidRDefault="005D64DC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7043A818" w14:textId="068D371F" w:rsidR="005D64DC" w:rsidRPr="005D1A44" w:rsidRDefault="005D64DC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D64DC" w:rsidRPr="009365EC" w14:paraId="09CE0133" w14:textId="77777777" w:rsidTr="00712602">
        <w:trPr>
          <w:trHeight w:val="525"/>
        </w:trPr>
        <w:tc>
          <w:tcPr>
            <w:tcW w:w="3119" w:type="dxa"/>
            <w:vMerge/>
            <w:shd w:val="clear" w:color="auto" w:fill="auto"/>
            <w:vAlign w:val="center"/>
          </w:tcPr>
          <w:p w14:paraId="7602AEC3" w14:textId="77777777" w:rsidR="005D64DC" w:rsidRPr="001517D8" w:rsidRDefault="005D64DC" w:rsidP="00712602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56EE0C3" w14:textId="24C32393" w:rsidR="005D64DC" w:rsidRPr="00A06B52" w:rsidRDefault="005D64DC" w:rsidP="00712602">
            <w:pPr>
              <w:rPr>
                <w:rFonts w:ascii="Arial" w:hAnsi="Arial" w:cs="Arial"/>
                <w:lang w:val="pl-PL"/>
              </w:rPr>
            </w:pPr>
            <w:r w:rsidRPr="00A06B52">
              <w:rPr>
                <w:rFonts w:ascii="Arial" w:hAnsi="Arial" w:cs="Arial"/>
                <w:lang w:val="pl-PL"/>
              </w:rPr>
              <w:t xml:space="preserve">Zamontowane w obudowie min. </w:t>
            </w:r>
            <w:r>
              <w:rPr>
                <w:rFonts w:ascii="Arial" w:hAnsi="Arial" w:cs="Arial"/>
                <w:lang w:val="pl-PL"/>
              </w:rPr>
              <w:t>1</w:t>
            </w:r>
            <w:r w:rsidRPr="00A06B52">
              <w:rPr>
                <w:rFonts w:ascii="Arial" w:hAnsi="Arial" w:cs="Arial"/>
                <w:lang w:val="pl-PL"/>
              </w:rPr>
              <w:t xml:space="preserve"> wentylatory wentylator</w:t>
            </w:r>
            <w:r>
              <w:rPr>
                <w:rFonts w:ascii="Arial" w:hAnsi="Arial" w:cs="Arial"/>
                <w:lang w:val="pl-PL"/>
              </w:rPr>
              <w:t xml:space="preserve"> </w:t>
            </w:r>
            <w:r w:rsidRPr="00A06B52">
              <w:rPr>
                <w:rFonts w:ascii="Arial" w:hAnsi="Arial" w:cs="Arial"/>
                <w:lang w:val="pl-PL"/>
              </w:rPr>
              <w:t>140mm na tyle</w:t>
            </w:r>
          </w:p>
          <w:p w14:paraId="5FF7708A" w14:textId="2736740A" w:rsidR="005D64DC" w:rsidRPr="009365EC" w:rsidRDefault="005D64DC" w:rsidP="00712602">
            <w:pPr>
              <w:rPr>
                <w:rFonts w:ascii="Arial" w:hAnsi="Arial" w:cs="Arial"/>
                <w:lang w:val="pl-PL"/>
              </w:rPr>
            </w:pPr>
            <w:r w:rsidRPr="00A06B52">
              <w:rPr>
                <w:rFonts w:ascii="Arial" w:hAnsi="Arial" w:cs="Arial"/>
                <w:lang w:val="pl-PL"/>
              </w:rPr>
              <w:t>Niedopuszczalne są otwory wentylacyjne znajdujące się na ściankach bocznych</w:t>
            </w:r>
            <w:r>
              <w:rPr>
                <w:rFonts w:ascii="Arial" w:hAnsi="Arial" w:cs="Arial"/>
                <w:lang w:val="pl-PL"/>
              </w:rPr>
              <w:t xml:space="preserve"> </w:t>
            </w:r>
            <w:r w:rsidRPr="00A06B52">
              <w:rPr>
                <w:rFonts w:ascii="Arial" w:hAnsi="Arial" w:cs="Arial"/>
                <w:lang w:val="pl-PL"/>
              </w:rPr>
              <w:t>obudowy.</w:t>
            </w:r>
          </w:p>
        </w:tc>
        <w:tc>
          <w:tcPr>
            <w:tcW w:w="6095" w:type="dxa"/>
            <w:tcBorders>
              <w:top w:val="single" w:sz="4" w:space="0" w:color="auto"/>
            </w:tcBorders>
            <w:vAlign w:val="center"/>
          </w:tcPr>
          <w:p w14:paraId="72886172" w14:textId="77777777" w:rsidR="005D64DC" w:rsidRPr="005D1A44" w:rsidRDefault="005D64DC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32A54828" w14:textId="750F53AA" w:rsidR="005D64DC" w:rsidRPr="005D1A44" w:rsidRDefault="005D64DC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5D64DC" w:rsidRPr="009365EC" w14:paraId="730E0A7A" w14:textId="77777777" w:rsidTr="00712602">
        <w:trPr>
          <w:trHeight w:val="525"/>
        </w:trPr>
        <w:tc>
          <w:tcPr>
            <w:tcW w:w="3119" w:type="dxa"/>
            <w:vMerge/>
            <w:shd w:val="clear" w:color="auto" w:fill="auto"/>
            <w:vAlign w:val="center"/>
          </w:tcPr>
          <w:p w14:paraId="4C062019" w14:textId="77777777" w:rsidR="005D64DC" w:rsidRPr="001517D8" w:rsidRDefault="005D64DC" w:rsidP="00712602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11A52E3" w14:textId="77777777" w:rsidR="005D64DC" w:rsidRDefault="009866A6" w:rsidP="00712602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 xml:space="preserve">Możliwość instalacji chłodzenia </w:t>
            </w:r>
            <w:r w:rsidR="005B520C">
              <w:rPr>
                <w:rFonts w:ascii="Arial" w:hAnsi="Arial" w:cs="Arial"/>
                <w:lang w:val="pl-PL"/>
              </w:rPr>
              <w:t xml:space="preserve">1x360 mm na przodzie i 1x360 mm </w:t>
            </w:r>
            <w:r w:rsidR="00C152BC">
              <w:rPr>
                <w:rFonts w:ascii="Arial" w:hAnsi="Arial" w:cs="Arial"/>
                <w:lang w:val="pl-PL"/>
              </w:rPr>
              <w:t xml:space="preserve">na górze obudowy. </w:t>
            </w:r>
          </w:p>
          <w:p w14:paraId="220A333B" w14:textId="5EFA7CBB" w:rsidR="00C152BC" w:rsidRPr="00A06B52" w:rsidRDefault="00C152BC" w:rsidP="00712602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Nied</w:t>
            </w:r>
            <w:r w:rsidR="00612637">
              <w:rPr>
                <w:rFonts w:ascii="Arial" w:hAnsi="Arial" w:cs="Arial"/>
                <w:lang w:val="pl-PL"/>
              </w:rPr>
              <w:t xml:space="preserve">opuszczalne jest wykonanie </w:t>
            </w:r>
            <w:r w:rsidR="005E30AC">
              <w:rPr>
                <w:rFonts w:ascii="Arial" w:hAnsi="Arial" w:cs="Arial"/>
                <w:lang w:val="pl-PL"/>
              </w:rPr>
              <w:t>otworów</w:t>
            </w:r>
            <w:r w:rsidR="00612637">
              <w:rPr>
                <w:rFonts w:ascii="Arial" w:hAnsi="Arial" w:cs="Arial"/>
                <w:lang w:val="pl-PL"/>
              </w:rPr>
              <w:t xml:space="preserve"> </w:t>
            </w:r>
            <w:r w:rsidR="005E30AC">
              <w:rPr>
                <w:rFonts w:ascii="Arial" w:hAnsi="Arial" w:cs="Arial"/>
                <w:lang w:val="pl-PL"/>
              </w:rPr>
              <w:t>montażowych</w:t>
            </w:r>
            <w:r w:rsidR="00612637">
              <w:rPr>
                <w:rFonts w:ascii="Arial" w:hAnsi="Arial" w:cs="Arial"/>
                <w:lang w:val="pl-PL"/>
              </w:rPr>
              <w:t xml:space="preserve"> lub </w:t>
            </w:r>
            <w:r w:rsidR="005E30AC">
              <w:rPr>
                <w:rFonts w:ascii="Arial" w:hAnsi="Arial" w:cs="Arial"/>
                <w:lang w:val="pl-PL"/>
              </w:rPr>
              <w:t xml:space="preserve">wentylacyjnych </w:t>
            </w:r>
            <w:r w:rsidR="001E630F">
              <w:rPr>
                <w:rFonts w:ascii="Arial" w:hAnsi="Arial" w:cs="Arial"/>
                <w:lang w:val="pl-PL"/>
              </w:rPr>
              <w:t>przez inne podmioty niż producent obudowy</w:t>
            </w:r>
          </w:p>
        </w:tc>
        <w:tc>
          <w:tcPr>
            <w:tcW w:w="6095" w:type="dxa"/>
            <w:tcBorders>
              <w:top w:val="single" w:sz="4" w:space="0" w:color="auto"/>
            </w:tcBorders>
            <w:vAlign w:val="center"/>
          </w:tcPr>
          <w:p w14:paraId="21AE1FDC" w14:textId="77777777" w:rsidR="009866A6" w:rsidRPr="005D1A44" w:rsidRDefault="009866A6" w:rsidP="009866A6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7C5C113B" w14:textId="3008FA8A" w:rsidR="005D64DC" w:rsidRPr="005D1A44" w:rsidRDefault="009866A6" w:rsidP="009866A6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871C54" w:rsidRPr="004C7AC6" w14:paraId="2A2C5715" w14:textId="77777777" w:rsidTr="00712602">
        <w:trPr>
          <w:trHeight w:val="525"/>
        </w:trPr>
        <w:tc>
          <w:tcPr>
            <w:tcW w:w="3119" w:type="dxa"/>
            <w:shd w:val="clear" w:color="auto" w:fill="auto"/>
            <w:vAlign w:val="center"/>
          </w:tcPr>
          <w:p w14:paraId="0AABA561" w14:textId="77777777" w:rsidR="00871C54" w:rsidRPr="001517D8" w:rsidRDefault="00871C54" w:rsidP="00712602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F41E47" w14:textId="2AA45E13" w:rsidR="00871C54" w:rsidRDefault="00871C54" w:rsidP="00712602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 xml:space="preserve">Na przodzie </w:t>
            </w:r>
            <w:r w:rsidR="009E2C98">
              <w:rPr>
                <w:rFonts w:ascii="Arial" w:hAnsi="Arial" w:cs="Arial"/>
                <w:lang w:val="pl-PL"/>
              </w:rPr>
              <w:t xml:space="preserve">lub górze </w:t>
            </w:r>
            <w:r>
              <w:rPr>
                <w:rFonts w:ascii="Arial" w:hAnsi="Arial" w:cs="Arial"/>
                <w:lang w:val="pl-PL"/>
              </w:rPr>
              <w:t>obudowy</w:t>
            </w:r>
            <w:r w:rsidR="009E2C98">
              <w:rPr>
                <w:rFonts w:ascii="Arial" w:hAnsi="Arial" w:cs="Arial"/>
                <w:lang w:val="pl-PL"/>
              </w:rPr>
              <w:t xml:space="preserve"> wyprowadzone </w:t>
            </w:r>
            <w:r w:rsidR="009A191F">
              <w:rPr>
                <w:rFonts w:ascii="Arial" w:hAnsi="Arial" w:cs="Arial"/>
                <w:lang w:val="pl-PL"/>
              </w:rPr>
              <w:t xml:space="preserve">min. Złącze USB 3.2 Gen. 1 – 2 szt i USB </w:t>
            </w:r>
            <w:r w:rsidR="00B20F2D">
              <w:rPr>
                <w:rFonts w:ascii="Arial" w:hAnsi="Arial" w:cs="Arial"/>
                <w:lang w:val="pl-PL"/>
              </w:rPr>
              <w:t>3.2 Gen 3.2 Typ-C 1 szt.</w:t>
            </w:r>
          </w:p>
        </w:tc>
        <w:tc>
          <w:tcPr>
            <w:tcW w:w="6095" w:type="dxa"/>
            <w:tcBorders>
              <w:top w:val="single" w:sz="4" w:space="0" w:color="auto"/>
            </w:tcBorders>
            <w:vAlign w:val="center"/>
          </w:tcPr>
          <w:p w14:paraId="3A2BDFCD" w14:textId="77777777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313A71CB" w14:textId="40359B9B" w:rsidR="00871C5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E61E95" w:rsidRPr="001517D8" w14:paraId="5D7E791E" w14:textId="77777777" w:rsidTr="00712602">
        <w:trPr>
          <w:trHeight w:val="599"/>
        </w:trPr>
        <w:tc>
          <w:tcPr>
            <w:tcW w:w="14459" w:type="dxa"/>
            <w:gridSpan w:val="3"/>
            <w:shd w:val="clear" w:color="auto" w:fill="B4C6E7" w:themeFill="accent1" w:themeFillTint="66"/>
          </w:tcPr>
          <w:p w14:paraId="4A261F51" w14:textId="337573DC" w:rsidR="00E61E95" w:rsidRPr="00A45D82" w:rsidRDefault="00E61E95" w:rsidP="00712602">
            <w:pP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>Procesor – 1 sztuka</w:t>
            </w:r>
          </w:p>
          <w:p w14:paraId="338C4BCE" w14:textId="77777777" w:rsidR="00E61E95" w:rsidRPr="00A45D82" w:rsidRDefault="00E61E95" w:rsidP="0071260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0C4C12EB" w14:textId="2844EE76" w:rsidR="00E61E95" w:rsidRPr="005D1A44" w:rsidRDefault="00E61E95" w:rsidP="00712602">
            <w:pPr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7F3DF6">
              <w:rPr>
                <w:rFonts w:ascii="Arial" w:hAnsi="Arial" w:cs="Arial"/>
                <w:b/>
                <w:sz w:val="20"/>
                <w:szCs w:val="20"/>
              </w:rPr>
              <w:t xml:space="preserve">Typ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Należy podać</w:t>
            </w:r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</w:tc>
      </w:tr>
      <w:tr w:rsidR="00BE7038" w:rsidRPr="001517D8" w14:paraId="3AC456BB" w14:textId="6D469C76" w:rsidTr="00712602">
        <w:trPr>
          <w:trHeight w:val="599"/>
        </w:trPr>
        <w:tc>
          <w:tcPr>
            <w:tcW w:w="3119" w:type="dxa"/>
            <w:vMerge w:val="restart"/>
            <w:shd w:val="clear" w:color="auto" w:fill="auto"/>
            <w:vAlign w:val="center"/>
          </w:tcPr>
          <w:p w14:paraId="0DC66617" w14:textId="3CF22A43" w:rsidR="00BE7038" w:rsidRPr="001517D8" w:rsidRDefault="00BE7038" w:rsidP="00712602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szCs w:val="20"/>
                <w:lang w:val="pl-PL"/>
              </w:rPr>
              <w:t>Procesor (CPU)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473B8D" w14:textId="7787D652" w:rsidR="00BE7038" w:rsidRPr="001517D8" w:rsidRDefault="00BE7038" w:rsidP="00712602">
            <w:pPr>
              <w:rPr>
                <w:rFonts w:ascii="Arial" w:hAnsi="Arial" w:cs="Arial"/>
                <w:lang w:val="pl-PL"/>
              </w:rPr>
            </w:pPr>
            <w:r w:rsidRPr="001517D8">
              <w:rPr>
                <w:rFonts w:ascii="Arial" w:hAnsi="Arial" w:cs="Arial"/>
                <w:lang w:val="pl-PL"/>
              </w:rPr>
              <w:t>Minimum 2</w:t>
            </w:r>
            <w:r>
              <w:rPr>
                <w:rFonts w:ascii="Arial" w:hAnsi="Arial" w:cs="Arial"/>
                <w:lang w:val="pl-PL"/>
              </w:rPr>
              <w:t xml:space="preserve">4 </w:t>
            </w:r>
            <w:r w:rsidRPr="001517D8">
              <w:rPr>
                <w:rFonts w:ascii="Arial" w:hAnsi="Arial" w:cs="Arial"/>
                <w:lang w:val="pl-PL"/>
              </w:rPr>
              <w:t>rdzeni</w:t>
            </w:r>
            <w:r>
              <w:rPr>
                <w:rFonts w:ascii="Arial" w:hAnsi="Arial" w:cs="Arial"/>
                <w:lang w:val="pl-PL"/>
              </w:rPr>
              <w:t>e fizyczne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vAlign w:val="center"/>
          </w:tcPr>
          <w:p w14:paraId="23EC0DD4" w14:textId="77777777" w:rsidR="00BE7038" w:rsidRPr="005D1A44" w:rsidRDefault="00BE7038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48ED5B25" w14:textId="31DB49C5" w:rsidR="00BE7038" w:rsidRPr="005D1A44" w:rsidRDefault="00BE7038" w:rsidP="00712602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BE7038" w:rsidRPr="001517D8" w14:paraId="5A989D49" w14:textId="77777777" w:rsidTr="00626025">
        <w:trPr>
          <w:trHeight w:val="870"/>
        </w:trPr>
        <w:tc>
          <w:tcPr>
            <w:tcW w:w="3119" w:type="dxa"/>
            <w:vMerge/>
            <w:shd w:val="clear" w:color="auto" w:fill="auto"/>
            <w:vAlign w:val="center"/>
          </w:tcPr>
          <w:p w14:paraId="53EBDCD7" w14:textId="77777777" w:rsidR="00BE7038" w:rsidRPr="001517D8" w:rsidRDefault="00BE7038" w:rsidP="00712602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0D28403C" w14:textId="788EA630" w:rsidR="00BE7038" w:rsidRPr="001517D8" w:rsidRDefault="00BE7038" w:rsidP="00712602">
            <w:pPr>
              <w:rPr>
                <w:rFonts w:ascii="Arial" w:hAnsi="Arial" w:cs="Arial"/>
                <w:lang w:val="pl-PL"/>
              </w:rPr>
            </w:pPr>
            <w:r w:rsidRPr="001517D8">
              <w:rPr>
                <w:rFonts w:ascii="Arial" w:hAnsi="Arial" w:cs="Arial"/>
                <w:lang w:val="pl-PL"/>
              </w:rPr>
              <w:t xml:space="preserve">Minimum </w:t>
            </w:r>
            <w:r>
              <w:rPr>
                <w:rFonts w:ascii="Arial" w:hAnsi="Arial" w:cs="Arial"/>
                <w:lang w:val="pl-PL"/>
              </w:rPr>
              <w:t>36</w:t>
            </w:r>
            <w:r w:rsidRPr="001517D8">
              <w:rPr>
                <w:rFonts w:ascii="Arial" w:hAnsi="Arial" w:cs="Arial"/>
                <w:lang w:val="pl-PL"/>
              </w:rPr>
              <w:t xml:space="preserve"> MB pamięci podręcznej</w:t>
            </w:r>
          </w:p>
          <w:p w14:paraId="1A841866" w14:textId="42FC9A91" w:rsidR="00BE7038" w:rsidRPr="001517D8" w:rsidRDefault="00BE7038" w:rsidP="00712602">
            <w:pPr>
              <w:rPr>
                <w:rFonts w:ascii="Arial" w:hAnsi="Arial" w:cs="Arial"/>
                <w:lang w:val="pl-PL"/>
              </w:rPr>
            </w:pPr>
            <w:r w:rsidRPr="001517D8">
              <w:rPr>
                <w:rFonts w:ascii="Arial" w:hAnsi="Arial" w:cs="Arial"/>
                <w:lang w:val="pl-PL"/>
              </w:rPr>
              <w:t xml:space="preserve">Nie gorzej </w:t>
            </w:r>
            <w:r w:rsidRPr="002C2C7C">
              <w:rPr>
                <w:rFonts w:ascii="Arial" w:hAnsi="Arial" w:cs="Arial"/>
                <w:lang w:val="pl-PL"/>
              </w:rPr>
              <w:t>niż 6</w:t>
            </w:r>
            <w:r w:rsidR="001F7CD2" w:rsidRPr="002C2C7C">
              <w:rPr>
                <w:rFonts w:ascii="Arial" w:hAnsi="Arial" w:cs="Arial"/>
                <w:lang w:val="pl-PL"/>
              </w:rPr>
              <w:t>3</w:t>
            </w:r>
            <w:r w:rsidR="00354FD8">
              <w:rPr>
                <w:rFonts w:ascii="Arial" w:hAnsi="Arial" w:cs="Arial"/>
                <w:lang w:val="pl-PL"/>
              </w:rPr>
              <w:t>2</w:t>
            </w:r>
            <w:r w:rsidR="004168F7">
              <w:rPr>
                <w:rFonts w:ascii="Arial" w:hAnsi="Arial" w:cs="Arial"/>
                <w:lang w:val="pl-PL"/>
              </w:rPr>
              <w:t>0</w:t>
            </w:r>
            <w:r w:rsidRPr="002C2C7C">
              <w:rPr>
                <w:rFonts w:ascii="Arial" w:hAnsi="Arial" w:cs="Arial"/>
                <w:lang w:val="pl-PL"/>
              </w:rPr>
              <w:t>0 na benchmark</w:t>
            </w:r>
            <w:r w:rsidRPr="001517D8">
              <w:rPr>
                <w:rFonts w:ascii="Arial" w:hAnsi="Arial" w:cs="Arial"/>
                <w:lang w:val="pl-PL"/>
              </w:rPr>
              <w:t xml:space="preserve"> </w:t>
            </w:r>
            <w:r w:rsidRPr="00354FD8">
              <w:rPr>
                <w:rFonts w:ascii="Arial" w:hAnsi="Arial" w:cs="Arial"/>
                <w:lang w:val="pl-PL"/>
              </w:rPr>
              <w:t>(</w:t>
            </w:r>
            <w:hyperlink r:id="rId7" w:history="1">
              <w:r w:rsidR="00354FD8" w:rsidRPr="00354FD8">
                <w:rPr>
                  <w:rStyle w:val="Hipercze"/>
                  <w:rFonts w:ascii="Arial" w:hAnsi="Arial" w:cs="Arial"/>
                </w:rPr>
                <w:t>https://www.cpubenchmark.net/high_end_cpus.html</w:t>
              </w:r>
            </w:hyperlink>
            <w:r w:rsidR="00354FD8">
              <w:t xml:space="preserve"> </w:t>
            </w:r>
            <w:r w:rsidRPr="005E2A4C">
              <w:rPr>
                <w:rFonts w:ascii="Arial" w:hAnsi="Arial" w:cs="Arial"/>
                <w:lang w:val="pl-PL"/>
              </w:rPr>
              <w:t xml:space="preserve">z dnia </w:t>
            </w:r>
            <w:r w:rsidR="004168F7">
              <w:rPr>
                <w:rFonts w:ascii="Arial" w:hAnsi="Arial" w:cs="Arial"/>
                <w:lang w:val="pl-PL"/>
              </w:rPr>
              <w:t>29.07.2024</w:t>
            </w:r>
            <w:r>
              <w:rPr>
                <w:rFonts w:ascii="Arial" w:hAnsi="Arial" w:cs="Arial"/>
                <w:lang w:val="pl-PL"/>
              </w:rPr>
              <w:t xml:space="preserve"> </w:t>
            </w:r>
            <w:r w:rsidRPr="00A45D82">
              <w:rPr>
                <w:lang w:val="pl-PL"/>
              </w:rPr>
              <w:t xml:space="preserve"> </w:t>
            </w:r>
            <w:r w:rsidRPr="009A0194">
              <w:rPr>
                <w:rFonts w:ascii="Arial" w:hAnsi="Arial" w:cs="Arial"/>
                <w:lang w:val="pl-PL"/>
              </w:rPr>
              <w:t>zał. 5 do SWZ CPU_Benchmark_</w:t>
            </w:r>
            <w:r w:rsidR="004168F7">
              <w:rPr>
                <w:rFonts w:ascii="Arial" w:hAnsi="Arial" w:cs="Arial"/>
                <w:lang w:val="pl-PL"/>
              </w:rPr>
              <w:t>29_07_2024</w:t>
            </w:r>
            <w:r w:rsidRPr="009A0194">
              <w:rPr>
                <w:rFonts w:ascii="Arial" w:hAnsi="Arial" w:cs="Arial"/>
                <w:lang w:val="pl-PL"/>
              </w:rPr>
              <w:t>.pdf</w:t>
            </w:r>
            <w:r>
              <w:rPr>
                <w:rFonts w:ascii="Arial" w:hAnsi="Arial" w:cs="Arial"/>
                <w:lang w:val="pl-PL"/>
              </w:rPr>
              <w:t xml:space="preserve"> Załącznik nr 5 do SWZ)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6D8F24C1" w14:textId="77777777" w:rsidR="00BE7038" w:rsidRPr="005D1A44" w:rsidRDefault="00BE7038" w:rsidP="00712602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58A8B0EF" w14:textId="2781FC1F" w:rsidR="00BE7038" w:rsidRPr="005D1A44" w:rsidRDefault="00BE7038" w:rsidP="00712602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4C7AC6" w14:paraId="176D7605" w14:textId="77777777" w:rsidTr="00626025">
        <w:trPr>
          <w:trHeight w:val="870"/>
        </w:trPr>
        <w:tc>
          <w:tcPr>
            <w:tcW w:w="3119" w:type="dxa"/>
            <w:vMerge/>
            <w:shd w:val="clear" w:color="auto" w:fill="auto"/>
            <w:vAlign w:val="center"/>
          </w:tcPr>
          <w:p w14:paraId="029A8F26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7E7255CE" w14:textId="766E0A3D" w:rsidR="008406F4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Min. Taktowanie rdzeni od 4.5 GHz ( 6.2 GHz w trybie Turbo)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46F1FA24" w14:textId="77777777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0352B81A" w14:textId="4C1610C4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282D6EA4" w14:textId="77777777" w:rsidTr="00626025">
        <w:trPr>
          <w:trHeight w:val="870"/>
        </w:trPr>
        <w:tc>
          <w:tcPr>
            <w:tcW w:w="3119" w:type="dxa"/>
            <w:vMerge/>
            <w:shd w:val="clear" w:color="auto" w:fill="auto"/>
            <w:vAlign w:val="center"/>
          </w:tcPr>
          <w:p w14:paraId="323975F8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616F89A7" w14:textId="75D9F3FC" w:rsidR="008406F4" w:rsidRPr="001517D8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Zintegrowany układ graficzny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058E194E" w14:textId="77777777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0F00AE5A" w14:textId="376D809B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E61E95" w:rsidRPr="001517D8" w14:paraId="53547B98" w14:textId="77777777" w:rsidTr="00712602">
        <w:trPr>
          <w:trHeight w:val="870"/>
        </w:trPr>
        <w:tc>
          <w:tcPr>
            <w:tcW w:w="14459" w:type="dxa"/>
            <w:gridSpan w:val="3"/>
            <w:shd w:val="clear" w:color="auto" w:fill="B4C6E7" w:themeFill="accent1" w:themeFillTint="66"/>
          </w:tcPr>
          <w:p w14:paraId="598CA7DE" w14:textId="026BEFBB" w:rsidR="00E61E95" w:rsidRPr="00A45D82" w:rsidRDefault="00E61E95" w:rsidP="00712602">
            <w:pP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>Płyta główna – 1 sztuka</w:t>
            </w:r>
          </w:p>
          <w:p w14:paraId="0410CD17" w14:textId="77777777" w:rsidR="00E61E95" w:rsidRPr="00A45D82" w:rsidRDefault="00E61E95" w:rsidP="0071260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2CC4FCD1" w14:textId="77777777" w:rsidR="00E61E95" w:rsidRDefault="00E61E95" w:rsidP="00712602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7F3DF6">
              <w:rPr>
                <w:rFonts w:ascii="Arial" w:hAnsi="Arial" w:cs="Arial"/>
                <w:b/>
                <w:sz w:val="20"/>
                <w:szCs w:val="20"/>
              </w:rPr>
              <w:t xml:space="preserve">Typ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Należy podać</w:t>
            </w:r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  <w:p w14:paraId="469B6A94" w14:textId="13988BE1" w:rsidR="008406F4" w:rsidRPr="005D1A44" w:rsidRDefault="008406F4" w:rsidP="00712602">
            <w:pPr>
              <w:rPr>
                <w:rFonts w:ascii="Arial" w:hAnsi="Arial" w:cs="Arial"/>
                <w:sz w:val="16"/>
                <w:szCs w:val="16"/>
                <w:lang w:val="pl-PL"/>
              </w:rPr>
            </w:pPr>
          </w:p>
        </w:tc>
      </w:tr>
      <w:tr w:rsidR="008406F4" w:rsidRPr="001517D8" w14:paraId="5E0415DA" w14:textId="54CE7315" w:rsidTr="00712602">
        <w:trPr>
          <w:trHeight w:val="210"/>
        </w:trPr>
        <w:tc>
          <w:tcPr>
            <w:tcW w:w="3119" w:type="dxa"/>
            <w:vMerge w:val="restart"/>
            <w:shd w:val="clear" w:color="auto" w:fill="auto"/>
            <w:vAlign w:val="center"/>
          </w:tcPr>
          <w:p w14:paraId="7B45D71D" w14:textId="2F5232A8" w:rsidR="008406F4" w:rsidRPr="00B922E3" w:rsidRDefault="008406F4" w:rsidP="008406F4">
            <w:pPr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b/>
                <w:sz w:val="20"/>
                <w:szCs w:val="20"/>
                <w:lang w:val="pl-PL"/>
              </w:rPr>
              <w:lastRenderedPageBreak/>
              <w:t>Płyta główna</w:t>
            </w:r>
          </w:p>
          <w:p w14:paraId="0A2FCE9F" w14:textId="415A704A" w:rsidR="008406F4" w:rsidRPr="00B922E3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</w:tcPr>
          <w:p w14:paraId="67164FE6" w14:textId="5652F6DE" w:rsidR="008406F4" w:rsidRPr="00B922E3" w:rsidRDefault="008406F4" w:rsidP="008406F4">
            <w:pPr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lang w:val="pl-PL"/>
              </w:rPr>
              <w:t xml:space="preserve">Format: ATX, </w:t>
            </w: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5C2B194F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7C76DBCA" w14:textId="77777777" w:rsidR="008406F4" w:rsidRPr="00B922E3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0F21C1E7" w14:textId="76DACA64" w:rsidR="008406F4" w:rsidRPr="00B922E3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8406F4" w:rsidRPr="001517D8" w14:paraId="6BB19454" w14:textId="77777777" w:rsidTr="00712602">
        <w:trPr>
          <w:trHeight w:val="270"/>
        </w:trPr>
        <w:tc>
          <w:tcPr>
            <w:tcW w:w="3119" w:type="dxa"/>
            <w:vMerge/>
            <w:shd w:val="clear" w:color="auto" w:fill="auto"/>
            <w:vAlign w:val="center"/>
          </w:tcPr>
          <w:p w14:paraId="5AF432AB" w14:textId="77777777" w:rsidR="008406F4" w:rsidRPr="00B922E3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48BA5D" w14:textId="498A7915" w:rsidR="008406F4" w:rsidRPr="00B922E3" w:rsidRDefault="008406F4" w:rsidP="008406F4">
            <w:pPr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lang w:val="pl-PL"/>
              </w:rPr>
              <w:t>Typ podstawki: dedykowany dla procesora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2B1CD377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0BE940B8" w14:textId="77777777" w:rsidR="008406F4" w:rsidRPr="00B922E3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32225F5F" w14:textId="0E648712" w:rsidR="008406F4" w:rsidRPr="00B922E3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8406F4" w:rsidRPr="001517D8" w14:paraId="37A09BD8" w14:textId="77777777" w:rsidTr="00712602">
        <w:trPr>
          <w:trHeight w:val="255"/>
        </w:trPr>
        <w:tc>
          <w:tcPr>
            <w:tcW w:w="3119" w:type="dxa"/>
            <w:vMerge/>
            <w:shd w:val="clear" w:color="auto" w:fill="auto"/>
            <w:vAlign w:val="center"/>
          </w:tcPr>
          <w:p w14:paraId="4DB7F643" w14:textId="77777777" w:rsidR="008406F4" w:rsidRPr="00B922E3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6F536A" w14:textId="39743793" w:rsidR="008406F4" w:rsidRPr="00B922E3" w:rsidRDefault="008406F4" w:rsidP="008406F4">
            <w:pPr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lang w:val="pl-PL"/>
              </w:rPr>
              <w:t>4 gniazda DDR5, obsługujące min. 128GB RAM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79DAB029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55A50D3A" w14:textId="77777777" w:rsidR="008406F4" w:rsidRPr="00B922E3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3ADFD2A3" w14:textId="37F95F7C" w:rsidR="008406F4" w:rsidRPr="00B922E3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8406F4" w:rsidRPr="001517D8" w14:paraId="351CB129" w14:textId="77777777" w:rsidTr="00712602">
        <w:trPr>
          <w:trHeight w:val="103"/>
        </w:trPr>
        <w:tc>
          <w:tcPr>
            <w:tcW w:w="3119" w:type="dxa"/>
            <w:vMerge/>
            <w:shd w:val="clear" w:color="auto" w:fill="auto"/>
            <w:vAlign w:val="center"/>
          </w:tcPr>
          <w:p w14:paraId="0D4E7728" w14:textId="77777777" w:rsidR="008406F4" w:rsidRPr="00B922E3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63E01C4" w14:textId="41677805" w:rsidR="008406F4" w:rsidRPr="00B922E3" w:rsidRDefault="008406F4" w:rsidP="008406F4">
            <w:pPr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lang w:val="pl-PL"/>
              </w:rPr>
              <w:t>min. 1 szt. PCIe 5.0 x 16, 1 szt. PCIe 4.0 x16 (tryb x4)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0CBD1B95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4DD7E1D8" w14:textId="77777777" w:rsidR="008406F4" w:rsidRPr="00B922E3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63D67393" w14:textId="6DFFF694" w:rsidR="008406F4" w:rsidRPr="00B922E3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8406F4" w:rsidRPr="001517D8" w14:paraId="1C56C869" w14:textId="77777777" w:rsidTr="00712602">
        <w:trPr>
          <w:trHeight w:val="135"/>
        </w:trPr>
        <w:tc>
          <w:tcPr>
            <w:tcW w:w="3119" w:type="dxa"/>
            <w:vMerge/>
            <w:shd w:val="clear" w:color="auto" w:fill="auto"/>
            <w:vAlign w:val="center"/>
          </w:tcPr>
          <w:p w14:paraId="48CB45BD" w14:textId="77777777" w:rsidR="008406F4" w:rsidRPr="00B922E3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3F3ED9" w14:textId="21789D5D" w:rsidR="008406F4" w:rsidRPr="00B922E3" w:rsidRDefault="008406F4" w:rsidP="008406F4">
            <w:pPr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lang w:val="pl-PL"/>
              </w:rPr>
              <w:t>WiFi 6E, Bluetooth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0F85831F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1003F177" w14:textId="77777777" w:rsidR="008406F4" w:rsidRPr="00B922E3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4A5AE6D8" w14:textId="0253145D" w:rsidR="008406F4" w:rsidRPr="00B922E3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8406F4" w:rsidRPr="001517D8" w14:paraId="3FF47077" w14:textId="77777777" w:rsidTr="00712602">
        <w:trPr>
          <w:trHeight w:val="255"/>
        </w:trPr>
        <w:tc>
          <w:tcPr>
            <w:tcW w:w="3119" w:type="dxa"/>
            <w:vMerge/>
            <w:shd w:val="clear" w:color="auto" w:fill="auto"/>
            <w:vAlign w:val="center"/>
          </w:tcPr>
          <w:p w14:paraId="09E9D01F" w14:textId="77777777" w:rsidR="008406F4" w:rsidRPr="00B922E3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E1FA6B" w14:textId="623A6E39" w:rsidR="008406F4" w:rsidRPr="00B922E3" w:rsidRDefault="008406F4" w:rsidP="008406F4">
            <w:pPr>
              <w:rPr>
                <w:rFonts w:ascii="Arial" w:hAnsi="Arial" w:cs="Arial"/>
                <w:lang w:val="pl-PL"/>
              </w:rPr>
            </w:pPr>
            <w:r w:rsidRPr="008406F4">
              <w:rPr>
                <w:rFonts w:ascii="Arial" w:hAnsi="Arial" w:cs="Arial"/>
                <w:lang w:val="sv-SE"/>
              </w:rPr>
              <w:t xml:space="preserve">Min. 4 szt. M.2 PCIe NVMe 4.0 x4, min. </w:t>
            </w:r>
            <w:r w:rsidRPr="00B922E3">
              <w:rPr>
                <w:rFonts w:ascii="Arial" w:hAnsi="Arial" w:cs="Arial"/>
                <w:lang w:val="pl-PL"/>
              </w:rPr>
              <w:t>SATA III (6 Gb/s) - 4 szt.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7A2EC6F4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6F93837C" w14:textId="77777777" w:rsidR="008406F4" w:rsidRPr="00B922E3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1D50CDD0" w14:textId="09282E33" w:rsidR="008406F4" w:rsidRPr="00B922E3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8406F4" w:rsidRPr="001517D8" w14:paraId="593F04CA" w14:textId="77777777" w:rsidTr="00712602">
        <w:trPr>
          <w:trHeight w:val="875"/>
        </w:trPr>
        <w:tc>
          <w:tcPr>
            <w:tcW w:w="3119" w:type="dxa"/>
            <w:vMerge/>
            <w:shd w:val="clear" w:color="auto" w:fill="auto"/>
            <w:vAlign w:val="center"/>
          </w:tcPr>
          <w:p w14:paraId="16C1C26D" w14:textId="77777777" w:rsidR="008406F4" w:rsidRPr="00B922E3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D21C82" w14:textId="48C67FFD" w:rsidR="008406F4" w:rsidRPr="00B922E3" w:rsidRDefault="008406F4" w:rsidP="008406F4">
            <w:pPr>
              <w:rPr>
                <w:rFonts w:ascii="Arial" w:hAnsi="Arial" w:cs="Arial"/>
              </w:rPr>
            </w:pPr>
            <w:r w:rsidRPr="00B922E3">
              <w:rPr>
                <w:rFonts w:ascii="Arial" w:hAnsi="Arial" w:cs="Arial"/>
              </w:rPr>
              <w:t>2 szt. Thunderbolt 4;</w:t>
            </w:r>
          </w:p>
          <w:p w14:paraId="1BA0CDEF" w14:textId="603A9F34" w:rsidR="008406F4" w:rsidRPr="00B922E3" w:rsidRDefault="008406F4" w:rsidP="008406F4">
            <w:pPr>
              <w:rPr>
                <w:rFonts w:ascii="Arial" w:hAnsi="Arial" w:cs="Arial"/>
              </w:rPr>
            </w:pPr>
            <w:r w:rsidRPr="00B922E3">
              <w:rPr>
                <w:rFonts w:ascii="Arial" w:hAnsi="Arial" w:cs="Arial"/>
              </w:rPr>
              <w:t>4 szt. USB 3.2 Gen.1 (USB A);</w:t>
            </w:r>
          </w:p>
          <w:p w14:paraId="76E9D5EC" w14:textId="77777777" w:rsidR="008406F4" w:rsidRPr="00B922E3" w:rsidRDefault="008406F4" w:rsidP="008406F4">
            <w:pPr>
              <w:rPr>
                <w:rFonts w:ascii="Arial" w:hAnsi="Arial" w:cs="Arial"/>
              </w:rPr>
            </w:pPr>
            <w:r w:rsidRPr="00B922E3">
              <w:rPr>
                <w:rFonts w:ascii="Arial" w:hAnsi="Arial" w:cs="Arial"/>
              </w:rPr>
              <w:t>1 szt. USB 3.2 Gen 2x2 (USB C)</w:t>
            </w:r>
          </w:p>
          <w:p w14:paraId="224C7E48" w14:textId="0CF51505" w:rsidR="008406F4" w:rsidRPr="00B922E3" w:rsidRDefault="008406F4" w:rsidP="008406F4">
            <w:pPr>
              <w:rPr>
                <w:rFonts w:ascii="Arial" w:hAnsi="Arial" w:cs="Arial"/>
              </w:rPr>
            </w:pPr>
            <w:r w:rsidRPr="00B922E3">
              <w:rPr>
                <w:rFonts w:ascii="Arial" w:hAnsi="Arial" w:cs="Arial"/>
              </w:rPr>
              <w:t>1 szt.RJ45 (LAN) 2.5 Gbps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25F42C27" w14:textId="77777777" w:rsidR="008406F4" w:rsidRPr="00B922E3" w:rsidRDefault="008406F4" w:rsidP="008406F4">
            <w:pPr>
              <w:jc w:val="center"/>
              <w:rPr>
                <w:rFonts w:ascii="Arial" w:hAnsi="Arial" w:cs="Arial"/>
              </w:rPr>
            </w:pPr>
          </w:p>
          <w:p w14:paraId="234EA804" w14:textId="77777777" w:rsidR="008406F4" w:rsidRPr="00B922E3" w:rsidRDefault="008406F4" w:rsidP="008406F4">
            <w:pPr>
              <w:jc w:val="center"/>
              <w:rPr>
                <w:rFonts w:ascii="Arial" w:hAnsi="Arial" w:cs="Arial"/>
              </w:rPr>
            </w:pPr>
          </w:p>
          <w:p w14:paraId="1B905EBF" w14:textId="77777777" w:rsidR="008406F4" w:rsidRPr="00B922E3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6B9549D9" w14:textId="0C8F8F32" w:rsidR="008406F4" w:rsidRPr="00B922E3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 xml:space="preserve">Należy podać </w:t>
            </w:r>
          </w:p>
        </w:tc>
      </w:tr>
      <w:tr w:rsidR="008406F4" w:rsidRPr="001517D8" w14:paraId="1655A0EB" w14:textId="77777777" w:rsidTr="00712602">
        <w:trPr>
          <w:trHeight w:val="875"/>
        </w:trPr>
        <w:tc>
          <w:tcPr>
            <w:tcW w:w="3119" w:type="dxa"/>
            <w:vMerge/>
            <w:shd w:val="clear" w:color="auto" w:fill="auto"/>
            <w:vAlign w:val="center"/>
          </w:tcPr>
          <w:p w14:paraId="706B4E57" w14:textId="77777777" w:rsidR="008406F4" w:rsidRPr="00B922E3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A94761" w14:textId="2BBEEBC7" w:rsidR="008406F4" w:rsidRPr="00B922E3" w:rsidRDefault="008406F4" w:rsidP="008406F4">
            <w:pPr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lang w:val="pl-PL"/>
              </w:rPr>
              <w:t>Obsługa RAID 0,1,5,10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7A75216A" w14:textId="77777777" w:rsidR="008406F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7A8FDECF" w14:textId="77777777" w:rsidR="008406F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7C639C6A" w14:textId="77777777" w:rsidR="008406F4" w:rsidRPr="00B922E3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7C24441A" w14:textId="14747A08" w:rsidR="008406F4" w:rsidRPr="00B922E3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8406F4" w:rsidRPr="001517D8" w14:paraId="65A2E8D2" w14:textId="77777777" w:rsidTr="00712602">
        <w:trPr>
          <w:trHeight w:val="875"/>
        </w:trPr>
        <w:tc>
          <w:tcPr>
            <w:tcW w:w="3119" w:type="dxa"/>
            <w:vMerge/>
            <w:shd w:val="clear" w:color="auto" w:fill="auto"/>
            <w:vAlign w:val="center"/>
          </w:tcPr>
          <w:p w14:paraId="30689B9F" w14:textId="77777777" w:rsidR="008406F4" w:rsidRPr="00B922E3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26E1DA" w14:textId="5AED6C82" w:rsidR="008406F4" w:rsidRPr="00B922E3" w:rsidRDefault="008406F4" w:rsidP="008406F4">
            <w:pPr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lang w:val="pl-PL"/>
              </w:rPr>
              <w:t>Chłodzenie sekcji zasilania radiatorem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537A518F" w14:textId="77777777" w:rsidR="008406F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1697ADD3" w14:textId="77777777" w:rsidR="008406F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53F42715" w14:textId="77777777" w:rsidR="008406F4" w:rsidRPr="00B922E3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46B33FC9" w14:textId="588C29A4" w:rsidR="008406F4" w:rsidRPr="00B922E3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1C019D" w:rsidRPr="001517D8" w14:paraId="4726F999" w14:textId="1D186328" w:rsidTr="00712602">
        <w:trPr>
          <w:trHeight w:val="198"/>
        </w:trPr>
        <w:tc>
          <w:tcPr>
            <w:tcW w:w="14459" w:type="dxa"/>
            <w:gridSpan w:val="3"/>
            <w:tcBorders>
              <w:bottom w:val="single" w:sz="4" w:space="0" w:color="auto"/>
            </w:tcBorders>
            <w:shd w:val="clear" w:color="auto" w:fill="B4C6E7" w:themeFill="accent1" w:themeFillTint="66"/>
          </w:tcPr>
          <w:p w14:paraId="53EA6F3A" w14:textId="2080977A" w:rsidR="001C019D" w:rsidRPr="00A45D82" w:rsidRDefault="001C019D" w:rsidP="00712602">
            <w:pP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Pamięć (RAM) – </w:t>
            </w:r>
            <w:r w:rsidR="00971E70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>4</w:t>
            </w: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sztuk</w:t>
            </w:r>
            <w:r w:rsidR="00971E70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>i</w:t>
            </w:r>
          </w:p>
          <w:p w14:paraId="63B9E03B" w14:textId="77777777" w:rsidR="001C019D" w:rsidRPr="00A45D82" w:rsidRDefault="001C019D" w:rsidP="0071260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4BA0BDC3" w14:textId="6CDC214E" w:rsidR="001C019D" w:rsidRPr="005D1A44" w:rsidRDefault="001C019D" w:rsidP="00712602">
            <w:pPr>
              <w:rPr>
                <w:rFonts w:ascii="Arial" w:hAnsi="Arial" w:cs="Arial"/>
                <w:lang w:val="pl-PL"/>
              </w:rPr>
            </w:pPr>
            <w:r w:rsidRPr="007F3DF6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Typ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Należy podać</w:t>
            </w:r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</w:tc>
      </w:tr>
      <w:tr w:rsidR="008406F4" w:rsidRPr="001517D8" w14:paraId="4C2F8363" w14:textId="77777777" w:rsidTr="00712602">
        <w:trPr>
          <w:trHeight w:val="552"/>
        </w:trPr>
        <w:tc>
          <w:tcPr>
            <w:tcW w:w="311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063557D" w14:textId="4F14B83F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szCs w:val="20"/>
                <w:lang w:val="pl-PL"/>
              </w:rPr>
              <w:lastRenderedPageBreak/>
              <w:t>Pamięć (RAM)</w:t>
            </w: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37353" w14:textId="33E5472B" w:rsidR="008406F4" w:rsidRPr="003000E3" w:rsidRDefault="008406F4" w:rsidP="008406F4">
            <w:pPr>
              <w:rPr>
                <w:rFonts w:ascii="Arial" w:hAnsi="Arial" w:cs="Arial"/>
                <w:lang w:val="pl-PL"/>
              </w:rPr>
            </w:pPr>
            <w:r w:rsidRPr="003000E3">
              <w:rPr>
                <w:rFonts w:ascii="Arial" w:hAnsi="Arial" w:cs="Arial"/>
                <w:lang w:val="pl-PL"/>
              </w:rPr>
              <w:t>Minimum 32GB w jednej kości</w:t>
            </w:r>
            <w:r>
              <w:rPr>
                <w:rFonts w:ascii="Arial" w:hAnsi="Arial" w:cs="Arial"/>
                <w:lang w:val="pl-PL"/>
              </w:rPr>
              <w:t xml:space="preserve"> (w sumie 128 GB)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2C9DFE9D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443D92F1" w14:textId="77777777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13FC2BF8" w14:textId="093B1374" w:rsidR="008406F4" w:rsidRPr="005D1A4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2740E5B6" w14:textId="77777777" w:rsidTr="00712602">
        <w:trPr>
          <w:trHeight w:val="397"/>
        </w:trPr>
        <w:tc>
          <w:tcPr>
            <w:tcW w:w="3119" w:type="dxa"/>
            <w:vMerge/>
            <w:shd w:val="clear" w:color="auto" w:fill="auto"/>
            <w:vAlign w:val="center"/>
          </w:tcPr>
          <w:p w14:paraId="2F3FBC75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B2D99F7" w14:textId="237FE701" w:rsidR="008406F4" w:rsidRPr="005D1A44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 xml:space="preserve">Rodzaj pamięci </w:t>
            </w:r>
            <w:r w:rsidRPr="001517D8">
              <w:rPr>
                <w:rFonts w:ascii="Arial" w:hAnsi="Arial" w:cs="Arial"/>
                <w:lang w:val="pl-PL"/>
              </w:rPr>
              <w:t xml:space="preserve">DDR5, 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73152809" w14:textId="77777777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0DADE36C" w14:textId="77777777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5F785AD1" w14:textId="62FA6D57" w:rsidR="008406F4" w:rsidRPr="005D1A4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8406F4" w:rsidRPr="001517D8" w14:paraId="046453D7" w14:textId="77777777" w:rsidTr="00712602">
        <w:trPr>
          <w:trHeight w:val="735"/>
        </w:trPr>
        <w:tc>
          <w:tcPr>
            <w:tcW w:w="3119" w:type="dxa"/>
            <w:vMerge/>
            <w:shd w:val="clear" w:color="auto" w:fill="auto"/>
            <w:vAlign w:val="center"/>
          </w:tcPr>
          <w:p w14:paraId="0C2DECA0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DB6B9F" w14:textId="2DE4C9DA" w:rsidR="008406F4" w:rsidRPr="001961CA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Taktowanie min. 56</w:t>
            </w:r>
            <w:r w:rsidRPr="001517D8">
              <w:rPr>
                <w:rFonts w:ascii="Arial" w:hAnsi="Arial" w:cs="Arial"/>
                <w:lang w:val="pl-PL"/>
              </w:rPr>
              <w:t>00MHz,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397ABA20" w14:textId="77777777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34434148" w14:textId="77777777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74BCA71F" w14:textId="132C30F7" w:rsidR="008406F4" w:rsidRPr="005D1A4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8406F4" w:rsidRPr="001517D8" w14:paraId="2187E2AE" w14:textId="77777777" w:rsidTr="00712602">
        <w:trPr>
          <w:trHeight w:val="735"/>
        </w:trPr>
        <w:tc>
          <w:tcPr>
            <w:tcW w:w="3119" w:type="dxa"/>
            <w:vMerge/>
            <w:shd w:val="clear" w:color="auto" w:fill="auto"/>
            <w:vAlign w:val="center"/>
          </w:tcPr>
          <w:p w14:paraId="03E6C5B9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3BF272" w14:textId="378330CF" w:rsidR="008406F4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Max opóżnienie CL 40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215F23FD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59F4537C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0D33AD31" w14:textId="77777777" w:rsidR="008406F4" w:rsidRPr="00B922E3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61D0C7A5" w14:textId="1287EEEB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B922E3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519EAF2E" w14:textId="77777777" w:rsidTr="00712602">
        <w:trPr>
          <w:trHeight w:val="346"/>
        </w:trPr>
        <w:tc>
          <w:tcPr>
            <w:tcW w:w="3119" w:type="dxa"/>
            <w:vMerge/>
            <w:shd w:val="clear" w:color="auto" w:fill="auto"/>
            <w:vAlign w:val="center"/>
          </w:tcPr>
          <w:p w14:paraId="29FDC54C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786AE3C" w14:textId="4D6C7638" w:rsidR="008406F4" w:rsidRPr="001517D8" w:rsidRDefault="008406F4" w:rsidP="008406F4">
            <w:pPr>
              <w:rPr>
                <w:rFonts w:ascii="Arial" w:hAnsi="Arial" w:cs="Arial"/>
              </w:rPr>
            </w:pPr>
            <w:r w:rsidRPr="001517D8">
              <w:rPr>
                <w:rFonts w:ascii="Arial" w:hAnsi="Arial" w:cs="Arial"/>
                <w:lang w:val="pl-PL"/>
              </w:rPr>
              <w:t>kompatybiln</w:t>
            </w:r>
            <w:r>
              <w:rPr>
                <w:rFonts w:ascii="Arial" w:hAnsi="Arial" w:cs="Arial"/>
                <w:lang w:val="pl-PL"/>
              </w:rPr>
              <w:t>a</w:t>
            </w:r>
            <w:r w:rsidRPr="001517D8">
              <w:rPr>
                <w:rFonts w:ascii="Arial" w:hAnsi="Arial" w:cs="Arial"/>
                <w:lang w:val="pl-PL"/>
              </w:rPr>
              <w:t xml:space="preserve"> z płytą główną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1516F019" w14:textId="77777777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2C05A5C8" w14:textId="77777777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</w:t>
            </w:r>
          </w:p>
          <w:p w14:paraId="54D6DB0F" w14:textId="6FB5B40F" w:rsidR="008406F4" w:rsidRPr="005D1A4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8406F4" w:rsidRPr="001517D8" w14:paraId="72B47A05" w14:textId="77777777" w:rsidTr="00712602">
        <w:trPr>
          <w:trHeight w:val="346"/>
        </w:trPr>
        <w:tc>
          <w:tcPr>
            <w:tcW w:w="3119" w:type="dxa"/>
            <w:vMerge/>
            <w:shd w:val="clear" w:color="auto" w:fill="auto"/>
            <w:vAlign w:val="center"/>
          </w:tcPr>
          <w:p w14:paraId="5013995A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EEF14E" w14:textId="797C0642" w:rsidR="008406F4" w:rsidRPr="001517D8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Chłodzenie radiatorem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28C98B74" w14:textId="77777777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56F7991C" w14:textId="77777777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</w:t>
            </w:r>
          </w:p>
          <w:p w14:paraId="5BAC0E7B" w14:textId="73B9BB4F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8406F4" w:rsidRPr="001517D8" w14:paraId="04DC31A0" w14:textId="77777777" w:rsidTr="00712602">
        <w:trPr>
          <w:trHeight w:val="346"/>
        </w:trPr>
        <w:tc>
          <w:tcPr>
            <w:tcW w:w="3119" w:type="dxa"/>
            <w:vMerge/>
            <w:shd w:val="clear" w:color="auto" w:fill="auto"/>
            <w:vAlign w:val="center"/>
          </w:tcPr>
          <w:p w14:paraId="04610C83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A29C1ED" w14:textId="0295315D" w:rsidR="008406F4" w:rsidRPr="001517D8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Pamięć obsługująca technologię ECC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3753B45F" w14:textId="77777777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213B5EEE" w14:textId="77777777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</w:t>
            </w:r>
          </w:p>
          <w:p w14:paraId="4F016DC0" w14:textId="7DB58FB2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712602" w:rsidRPr="001517D8" w14:paraId="537C6EA0" w14:textId="77777777" w:rsidTr="00712602">
        <w:trPr>
          <w:trHeight w:val="141"/>
        </w:trPr>
        <w:tc>
          <w:tcPr>
            <w:tcW w:w="14459" w:type="dxa"/>
            <w:gridSpan w:val="3"/>
            <w:tcBorders>
              <w:bottom w:val="single" w:sz="4" w:space="0" w:color="000000"/>
            </w:tcBorders>
            <w:shd w:val="clear" w:color="auto" w:fill="B4C6E7" w:themeFill="accent1" w:themeFillTint="66"/>
            <w:vAlign w:val="center"/>
          </w:tcPr>
          <w:p w14:paraId="25F8BFD7" w14:textId="64B566FE" w:rsidR="00712602" w:rsidRPr="00A45D82" w:rsidRDefault="00712602" w:rsidP="00712602">
            <w:pP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>Karta graficzna – 1 sztuka</w:t>
            </w:r>
          </w:p>
          <w:p w14:paraId="52E4735F" w14:textId="77777777" w:rsidR="00712602" w:rsidRPr="00A45D82" w:rsidRDefault="00712602" w:rsidP="0071260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6B589438" w14:textId="77777777" w:rsidR="00712602" w:rsidRDefault="00712602" w:rsidP="00712602">
            <w:pPr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7F3DF6">
              <w:rPr>
                <w:rFonts w:ascii="Arial" w:hAnsi="Arial" w:cs="Arial"/>
                <w:b/>
                <w:sz w:val="20"/>
                <w:szCs w:val="20"/>
              </w:rPr>
              <w:t xml:space="preserve">Typ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Należy podać</w:t>
            </w:r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  <w:p w14:paraId="3A39B909" w14:textId="0452592F" w:rsidR="008406F4" w:rsidRPr="005D1A44" w:rsidRDefault="008406F4" w:rsidP="00712602">
            <w:pPr>
              <w:rPr>
                <w:rFonts w:ascii="Arial" w:hAnsi="Arial" w:cs="Arial"/>
                <w:lang w:val="pl-PL"/>
              </w:rPr>
            </w:pPr>
          </w:p>
        </w:tc>
      </w:tr>
      <w:tr w:rsidR="008406F4" w:rsidRPr="001517D8" w14:paraId="2392569A" w14:textId="77777777" w:rsidTr="00712602">
        <w:trPr>
          <w:trHeight w:val="589"/>
        </w:trPr>
        <w:tc>
          <w:tcPr>
            <w:tcW w:w="3119" w:type="dxa"/>
            <w:vMerge w:val="restart"/>
            <w:shd w:val="clear" w:color="auto" w:fill="auto"/>
            <w:vAlign w:val="center"/>
          </w:tcPr>
          <w:p w14:paraId="6EFB809A" w14:textId="1501DCF4" w:rsidR="008406F4" w:rsidRPr="008449D4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8449D4">
              <w:rPr>
                <w:rFonts w:ascii="Arial" w:hAnsi="Arial" w:cs="Arial"/>
                <w:b/>
                <w:sz w:val="20"/>
                <w:szCs w:val="20"/>
                <w:lang w:val="pl-PL"/>
              </w:rPr>
              <w:t>Karta graficzna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819439" w14:textId="5B832844" w:rsidR="008406F4" w:rsidRPr="008449D4" w:rsidRDefault="008406F4" w:rsidP="008406F4">
            <w:pPr>
              <w:rPr>
                <w:rFonts w:ascii="Arial" w:hAnsi="Arial" w:cs="Arial"/>
                <w:lang w:val="pl-PL"/>
              </w:rPr>
            </w:pPr>
            <w:r w:rsidRPr="008449D4">
              <w:rPr>
                <w:rFonts w:ascii="Arial" w:hAnsi="Arial" w:cs="Arial"/>
                <w:lang w:val="pl-PL"/>
              </w:rPr>
              <w:t>Minimum 16384 rdzeni CUDA</w:t>
            </w: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1F9C34B2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469E5047" w14:textId="77777777" w:rsidR="008406F4" w:rsidRPr="008449D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8449D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23202759" w14:textId="427A95CD" w:rsidR="008406F4" w:rsidRPr="008449D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8449D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008E3C29" w14:textId="709CBF93" w:rsidTr="00712602">
        <w:trPr>
          <w:trHeight w:val="495"/>
        </w:trPr>
        <w:tc>
          <w:tcPr>
            <w:tcW w:w="3119" w:type="dxa"/>
            <w:vMerge/>
            <w:shd w:val="clear" w:color="auto" w:fill="auto"/>
            <w:vAlign w:val="center"/>
          </w:tcPr>
          <w:p w14:paraId="14298DF4" w14:textId="26E5704B" w:rsidR="008406F4" w:rsidRPr="008449D4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34046D" w14:textId="2CBCB31A" w:rsidR="008406F4" w:rsidRPr="008449D4" w:rsidRDefault="008406F4" w:rsidP="008406F4">
            <w:pPr>
              <w:rPr>
                <w:rFonts w:ascii="Arial" w:hAnsi="Arial" w:cs="Arial"/>
                <w:lang w:val="pl-PL"/>
              </w:rPr>
            </w:pPr>
            <w:r w:rsidRPr="008449D4">
              <w:rPr>
                <w:rFonts w:ascii="Arial" w:hAnsi="Arial" w:cs="Arial"/>
                <w:lang w:val="pl-PL"/>
              </w:rPr>
              <w:t>Minimum 24GB pamięci GDDR6X;</w:t>
            </w:r>
          </w:p>
          <w:p w14:paraId="19377B9F" w14:textId="58E7F1EE" w:rsidR="008406F4" w:rsidRPr="008449D4" w:rsidRDefault="008406F4" w:rsidP="008406F4">
            <w:pPr>
              <w:rPr>
                <w:rFonts w:ascii="Arial" w:hAnsi="Arial" w:cs="Arial"/>
                <w:lang w:val="pl-PL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4C777127" w14:textId="77777777" w:rsidR="008406F4" w:rsidRPr="008449D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1D3CB605" w14:textId="77777777" w:rsidR="008406F4" w:rsidRPr="008449D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8449D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486E4D28" w14:textId="3D1F90EB" w:rsidR="008406F4" w:rsidRPr="008449D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8449D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2095916D" w14:textId="77777777" w:rsidTr="00712602">
        <w:trPr>
          <w:trHeight w:val="419"/>
        </w:trPr>
        <w:tc>
          <w:tcPr>
            <w:tcW w:w="3119" w:type="dxa"/>
            <w:vMerge/>
            <w:shd w:val="clear" w:color="auto" w:fill="auto"/>
            <w:vAlign w:val="center"/>
          </w:tcPr>
          <w:p w14:paraId="167D584E" w14:textId="77777777" w:rsidR="008406F4" w:rsidRPr="008449D4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0EE6C3" w14:textId="543E384A" w:rsidR="008406F4" w:rsidRPr="008449D4" w:rsidRDefault="008406F4" w:rsidP="008406F4">
            <w:pPr>
              <w:rPr>
                <w:rFonts w:ascii="Arial" w:hAnsi="Arial" w:cs="Arial"/>
                <w:lang w:val="pl-PL"/>
              </w:rPr>
            </w:pPr>
            <w:r w:rsidRPr="008449D4">
              <w:rPr>
                <w:rFonts w:ascii="Arial" w:hAnsi="Arial" w:cs="Arial"/>
                <w:lang w:val="pl-PL"/>
              </w:rPr>
              <w:t>Wyjścia: 3 szt. DP; 1 szt. HDMI</w:t>
            </w:r>
          </w:p>
          <w:p w14:paraId="61B16121" w14:textId="77777777" w:rsidR="008406F4" w:rsidRPr="008449D4" w:rsidRDefault="008406F4" w:rsidP="008406F4">
            <w:pPr>
              <w:rPr>
                <w:rFonts w:ascii="Arial" w:hAnsi="Arial" w:cs="Arial"/>
                <w:lang w:val="pl-PL"/>
              </w:rPr>
            </w:pP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5876EE4E" w14:textId="77777777" w:rsidR="008406F4" w:rsidRPr="008449D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65A1190D" w14:textId="77777777" w:rsidR="008406F4" w:rsidRPr="008449D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8449D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6CE8230D" w14:textId="704AE515" w:rsidR="008406F4" w:rsidRPr="008449D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8449D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0DE7D0A1" w14:textId="77777777" w:rsidTr="008406F4">
        <w:trPr>
          <w:trHeight w:val="415"/>
        </w:trPr>
        <w:tc>
          <w:tcPr>
            <w:tcW w:w="3119" w:type="dxa"/>
            <w:vMerge/>
            <w:shd w:val="clear" w:color="auto" w:fill="auto"/>
            <w:vAlign w:val="center"/>
          </w:tcPr>
          <w:p w14:paraId="7DA9AE94" w14:textId="77777777" w:rsidR="008406F4" w:rsidRPr="008449D4" w:rsidRDefault="008406F4" w:rsidP="008406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</w:tcPr>
          <w:p w14:paraId="719B525B" w14:textId="7E739BD7" w:rsidR="008406F4" w:rsidRPr="008449D4" w:rsidRDefault="00354FD8" w:rsidP="008406F4">
            <w:pPr>
              <w:rPr>
                <w:rFonts w:ascii="Arial" w:hAnsi="Arial" w:cs="Arial"/>
                <w:lang w:val="pl-PL"/>
              </w:rPr>
            </w:pPr>
            <w:r w:rsidRPr="00354FD8">
              <w:rPr>
                <w:rFonts w:ascii="Arial" w:hAnsi="Arial" w:cs="Arial"/>
                <w:lang w:val="pl-PL"/>
              </w:rPr>
              <w:t xml:space="preserve">Karta powinna osiągać w teście wydajności Passmark Direct Compute (wynik dostępny: 28000 pkt </w:t>
            </w:r>
            <w:hyperlink r:id="rId8" w:history="1">
              <w:r w:rsidR="004168F7" w:rsidRPr="00636F63">
                <w:rPr>
                  <w:rStyle w:val="Hipercze"/>
                  <w:rFonts w:ascii="Arial" w:hAnsi="Arial" w:cs="Arial"/>
                  <w:lang w:val="pl-PL"/>
                </w:rPr>
                <w:t>https://www.videocardbenchmark.net/directCompute.html z dnia 29.07.2024</w:t>
              </w:r>
            </w:hyperlink>
            <w:r w:rsidR="004168F7">
              <w:rPr>
                <w:rFonts w:ascii="Arial" w:hAnsi="Arial" w:cs="Arial"/>
                <w:lang w:val="pl-PL"/>
              </w:rPr>
              <w:t xml:space="preserve"> r.</w:t>
            </w:r>
            <w:r w:rsidRPr="00354FD8">
              <w:rPr>
                <w:rFonts w:ascii="Arial" w:hAnsi="Arial" w:cs="Arial"/>
                <w:lang w:val="pl-PL"/>
              </w:rPr>
              <w:t>, zał. 6 do SWZ GPU_Benchmark_DirectCompute_</w:t>
            </w:r>
            <w:r w:rsidR="004168F7">
              <w:rPr>
                <w:rFonts w:ascii="Arial" w:hAnsi="Arial" w:cs="Arial"/>
                <w:lang w:val="pl-PL"/>
              </w:rPr>
              <w:t>29_07_</w:t>
            </w:r>
            <w:r w:rsidRPr="00354FD8">
              <w:rPr>
                <w:rFonts w:ascii="Arial" w:hAnsi="Arial" w:cs="Arial"/>
                <w:lang w:val="pl-PL"/>
              </w:rPr>
              <w:t>2024.pdf)– Załącznik nr 6 do SWZ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228467E0" w14:textId="77777777" w:rsidR="008406F4" w:rsidRPr="008449D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4C91BCD0" w14:textId="77777777" w:rsidR="008406F4" w:rsidRPr="008449D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0E05597F" w14:textId="77777777" w:rsidR="008406F4" w:rsidRPr="008449D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8449D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790D4A49" w14:textId="7E47201E" w:rsidR="008406F4" w:rsidRPr="008449D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8449D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D37939" w14:paraId="3BA1320F" w14:textId="77777777" w:rsidTr="00712602">
        <w:trPr>
          <w:trHeight w:val="783"/>
        </w:trPr>
        <w:tc>
          <w:tcPr>
            <w:tcW w:w="3119" w:type="dxa"/>
            <w:vMerge/>
            <w:shd w:val="clear" w:color="auto" w:fill="auto"/>
            <w:vAlign w:val="center"/>
          </w:tcPr>
          <w:p w14:paraId="6D1622EC" w14:textId="77777777" w:rsidR="008406F4" w:rsidRPr="008449D4" w:rsidRDefault="008406F4" w:rsidP="008406F4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</w:tcPr>
          <w:p w14:paraId="0546BC23" w14:textId="49D95210" w:rsidR="008406F4" w:rsidRPr="008449D4" w:rsidRDefault="008406F4" w:rsidP="008406F4">
            <w:pPr>
              <w:rPr>
                <w:rFonts w:ascii="Arial" w:hAnsi="Arial" w:cs="Arial"/>
                <w:lang w:val="pl-PL"/>
              </w:rPr>
            </w:pPr>
            <w:r w:rsidRPr="008449D4">
              <w:rPr>
                <w:rFonts w:ascii="Arial" w:hAnsi="Arial" w:cs="Arial"/>
                <w:lang w:val="pl-PL"/>
              </w:rPr>
              <w:t>Aktywne wodne chłodzenie karty graficznej z chłodnicą montowaną do obudowy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09A82DF1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13F72097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0AA9F083" w14:textId="77777777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</w:t>
            </w:r>
          </w:p>
          <w:p w14:paraId="05AC3CB2" w14:textId="347C9926" w:rsidR="008406F4" w:rsidRPr="008449D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712602" w:rsidRPr="00134BAA" w14:paraId="15B4889B" w14:textId="77777777" w:rsidTr="00712602">
        <w:trPr>
          <w:trHeight w:val="234"/>
        </w:trPr>
        <w:tc>
          <w:tcPr>
            <w:tcW w:w="14459" w:type="dxa"/>
            <w:gridSpan w:val="3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9ED6A2D" w14:textId="38B15128" w:rsidR="00712602" w:rsidRPr="00A45D82" w:rsidRDefault="00712602" w:rsidP="00712602">
            <w:pPr>
              <w:shd w:val="clear" w:color="auto" w:fill="B4C6E7" w:themeFill="accent1" w:themeFillTint="66"/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szCs w:val="20"/>
                <w:lang w:val="pl-PL"/>
              </w:rPr>
              <w:t>Dysk M.2 SSD</w:t>
            </w: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– </w:t>
            </w:r>
            <w:r w:rsidR="005A1A0E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>2</w:t>
            </w: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sztuk</w:t>
            </w:r>
            <w:r w:rsidR="005A1A0E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>i</w:t>
            </w:r>
          </w:p>
          <w:p w14:paraId="240F46FF" w14:textId="77777777" w:rsidR="00712602" w:rsidRPr="00A45D82" w:rsidRDefault="00712602" w:rsidP="00712602">
            <w:pPr>
              <w:shd w:val="clear" w:color="auto" w:fill="B4C6E7" w:themeFill="accent1" w:themeFillTint="66"/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24BD856E" w14:textId="792367D8" w:rsidR="00712602" w:rsidRPr="005D1A44" w:rsidRDefault="00712602" w:rsidP="00712602">
            <w:pPr>
              <w:shd w:val="clear" w:color="auto" w:fill="B4C6E7" w:themeFill="accent1" w:themeFillTint="66"/>
              <w:rPr>
                <w:rFonts w:ascii="Arial" w:hAnsi="Arial" w:cs="Arial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Typ  / Model .………………………………………………………………………………… 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(Należy podać)</w:t>
            </w:r>
          </w:p>
        </w:tc>
      </w:tr>
      <w:tr w:rsidR="008406F4" w:rsidRPr="001517D8" w14:paraId="0F8CCF53" w14:textId="77777777" w:rsidTr="00712602">
        <w:trPr>
          <w:trHeight w:val="496"/>
        </w:trPr>
        <w:tc>
          <w:tcPr>
            <w:tcW w:w="3119" w:type="dxa"/>
            <w:vMerge w:val="restart"/>
            <w:shd w:val="clear" w:color="auto" w:fill="auto"/>
            <w:vAlign w:val="center"/>
          </w:tcPr>
          <w:p w14:paraId="72269D40" w14:textId="41023252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szCs w:val="20"/>
                <w:lang w:val="pl-PL"/>
              </w:rPr>
              <w:t>Dysk M.2 SSD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E36A90" w14:textId="77777777" w:rsidR="008406F4" w:rsidRDefault="008406F4" w:rsidP="008406F4">
            <w:pPr>
              <w:rPr>
                <w:rFonts w:ascii="Arial" w:hAnsi="Arial" w:cs="Arial"/>
                <w:lang w:val="pl-PL"/>
              </w:rPr>
            </w:pPr>
          </w:p>
          <w:p w14:paraId="4E6B9E0E" w14:textId="5A30DDB9" w:rsidR="008406F4" w:rsidRDefault="008406F4" w:rsidP="008406F4">
            <w:pPr>
              <w:rPr>
                <w:rFonts w:ascii="Arial" w:hAnsi="Arial" w:cs="Arial"/>
                <w:lang w:val="pl-PL"/>
              </w:rPr>
            </w:pPr>
            <w:r w:rsidRPr="001517D8">
              <w:rPr>
                <w:rFonts w:ascii="Arial" w:hAnsi="Arial" w:cs="Arial"/>
                <w:lang w:val="pl-PL"/>
              </w:rPr>
              <w:t>Minimalna pojemność</w:t>
            </w:r>
            <w:r>
              <w:rPr>
                <w:rFonts w:ascii="Arial" w:hAnsi="Arial" w:cs="Arial"/>
                <w:lang w:val="pl-PL"/>
              </w:rPr>
              <w:t xml:space="preserve"> dysku</w:t>
            </w:r>
            <w:r w:rsidRPr="001517D8">
              <w:rPr>
                <w:rFonts w:ascii="Arial" w:hAnsi="Arial" w:cs="Arial"/>
                <w:lang w:val="pl-PL"/>
              </w:rPr>
              <w:t xml:space="preserve">: </w:t>
            </w:r>
            <w:r>
              <w:rPr>
                <w:rFonts w:ascii="Arial" w:hAnsi="Arial" w:cs="Arial"/>
                <w:lang w:val="pl-PL"/>
              </w:rPr>
              <w:t>4</w:t>
            </w:r>
            <w:r w:rsidRPr="001517D8">
              <w:rPr>
                <w:rFonts w:ascii="Arial" w:hAnsi="Arial" w:cs="Arial"/>
                <w:lang w:val="pl-PL"/>
              </w:rPr>
              <w:t xml:space="preserve"> TB </w:t>
            </w: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23B4EF77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6F535F60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6C7EDA16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119B5807" w14:textId="598173B4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3228F26E" w14:textId="77777777" w:rsidTr="00712602">
        <w:trPr>
          <w:trHeight w:val="585"/>
        </w:trPr>
        <w:tc>
          <w:tcPr>
            <w:tcW w:w="3119" w:type="dxa"/>
            <w:vMerge/>
            <w:shd w:val="clear" w:color="auto" w:fill="auto"/>
            <w:vAlign w:val="center"/>
          </w:tcPr>
          <w:p w14:paraId="0FC780E7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A8DD9B" w14:textId="69BF1994" w:rsidR="008406F4" w:rsidRPr="001517D8" w:rsidRDefault="008406F4" w:rsidP="008406F4">
            <w:pPr>
              <w:rPr>
                <w:rFonts w:ascii="Arial" w:hAnsi="Arial" w:cs="Arial"/>
                <w:lang w:val="pl-PL"/>
              </w:rPr>
            </w:pPr>
            <w:r w:rsidRPr="001517D8">
              <w:rPr>
                <w:rFonts w:ascii="Arial" w:hAnsi="Arial" w:cs="Arial"/>
                <w:lang w:val="pl-PL"/>
              </w:rPr>
              <w:t>Typ złącza: M.2  PCIe</w:t>
            </w:r>
            <w:r>
              <w:rPr>
                <w:rFonts w:ascii="Arial" w:hAnsi="Arial" w:cs="Arial"/>
                <w:lang w:val="pl-PL"/>
              </w:rPr>
              <w:t xml:space="preserve"> NVMe 4.0x4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097A8350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3C0C5015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</w:t>
            </w:r>
          </w:p>
          <w:p w14:paraId="304A6C49" w14:textId="3F68FC10" w:rsidR="008406F4" w:rsidRPr="005D1A4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8406F4" w:rsidRPr="001517D8" w14:paraId="1037FFF3" w14:textId="77777777" w:rsidTr="00712602">
        <w:trPr>
          <w:trHeight w:val="615"/>
        </w:trPr>
        <w:tc>
          <w:tcPr>
            <w:tcW w:w="3119" w:type="dxa"/>
            <w:vMerge/>
            <w:shd w:val="clear" w:color="auto" w:fill="auto"/>
            <w:vAlign w:val="center"/>
          </w:tcPr>
          <w:p w14:paraId="4CE2CA4C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779ACE" w14:textId="582687BD" w:rsidR="008406F4" w:rsidRPr="001517D8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minimalna</w:t>
            </w:r>
            <w:r w:rsidRPr="001517D8">
              <w:rPr>
                <w:rFonts w:ascii="Arial" w:hAnsi="Arial" w:cs="Arial"/>
                <w:lang w:val="pl-PL"/>
              </w:rPr>
              <w:t xml:space="preserve"> prędkość odczytu </w:t>
            </w:r>
            <w:r>
              <w:rPr>
                <w:rFonts w:ascii="Arial" w:hAnsi="Arial" w:cs="Arial"/>
                <w:lang w:val="pl-PL"/>
              </w:rPr>
              <w:t>7400</w:t>
            </w:r>
            <w:r w:rsidRPr="001517D8">
              <w:rPr>
                <w:rFonts w:ascii="Arial" w:hAnsi="Arial" w:cs="Arial"/>
                <w:lang w:val="pl-PL"/>
              </w:rPr>
              <w:t xml:space="preserve"> MB/s,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0108286A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3103246E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0E7A9879" w14:textId="60995319" w:rsidR="008406F4" w:rsidRPr="005D1A4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6FC62A1D" w14:textId="77777777" w:rsidTr="00712602">
        <w:trPr>
          <w:trHeight w:val="705"/>
        </w:trPr>
        <w:tc>
          <w:tcPr>
            <w:tcW w:w="3119" w:type="dxa"/>
            <w:vMerge/>
            <w:shd w:val="clear" w:color="auto" w:fill="auto"/>
            <w:vAlign w:val="center"/>
          </w:tcPr>
          <w:p w14:paraId="7D8934C9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BAF7D6" w14:textId="31FB81AB" w:rsidR="008406F4" w:rsidRPr="001517D8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minimalna</w:t>
            </w:r>
            <w:r w:rsidRPr="001517D8">
              <w:rPr>
                <w:rFonts w:ascii="Arial" w:hAnsi="Arial" w:cs="Arial"/>
                <w:lang w:val="pl-PL"/>
              </w:rPr>
              <w:t xml:space="preserve"> prędkość zapisu </w:t>
            </w:r>
            <w:r>
              <w:rPr>
                <w:rFonts w:ascii="Arial" w:hAnsi="Arial" w:cs="Arial"/>
                <w:lang w:val="pl-PL"/>
              </w:rPr>
              <w:t>6900</w:t>
            </w:r>
            <w:r w:rsidRPr="001517D8">
              <w:rPr>
                <w:rFonts w:ascii="Arial" w:hAnsi="Arial" w:cs="Arial"/>
                <w:lang w:val="pl-PL"/>
              </w:rPr>
              <w:t xml:space="preserve"> MB/s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5EB9DF25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1BB27578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06C2871D" w14:textId="28514D12" w:rsidR="008406F4" w:rsidRPr="005D1A4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24D8F665" w14:textId="77777777" w:rsidTr="00712602">
        <w:trPr>
          <w:trHeight w:val="705"/>
        </w:trPr>
        <w:tc>
          <w:tcPr>
            <w:tcW w:w="3119" w:type="dxa"/>
            <w:vMerge/>
            <w:shd w:val="clear" w:color="auto" w:fill="auto"/>
            <w:vAlign w:val="center"/>
          </w:tcPr>
          <w:p w14:paraId="7A538D47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25FD0B5" w14:textId="65D4D53D" w:rsidR="008406F4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Min. Odczyt losowy 1 400 000 IOPS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52066229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59F0A8B1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00847A6D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60D6A085" w14:textId="75595F31" w:rsidR="008406F4" w:rsidRPr="005D1A4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0101E828" w14:textId="77777777" w:rsidTr="00712602">
        <w:trPr>
          <w:trHeight w:val="705"/>
        </w:trPr>
        <w:tc>
          <w:tcPr>
            <w:tcW w:w="3119" w:type="dxa"/>
            <w:vMerge/>
            <w:shd w:val="clear" w:color="auto" w:fill="auto"/>
            <w:vAlign w:val="center"/>
          </w:tcPr>
          <w:p w14:paraId="3F31C777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BDEA42" w14:textId="25741190" w:rsidR="008406F4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Min. Czas MTBF 1 500 000 h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00A5D277" w14:textId="77777777" w:rsidR="008406F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7487E164" w14:textId="77777777" w:rsidR="008406F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1BDEA215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57D0D17F" w14:textId="46FCBC19" w:rsidR="008406F4" w:rsidRPr="005D1A4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712602" w:rsidRPr="001517D8" w14:paraId="2C1C8845" w14:textId="77777777" w:rsidTr="00712602">
        <w:trPr>
          <w:trHeight w:val="212"/>
        </w:trPr>
        <w:tc>
          <w:tcPr>
            <w:tcW w:w="14459" w:type="dxa"/>
            <w:gridSpan w:val="3"/>
            <w:shd w:val="clear" w:color="auto" w:fill="B4C6E7" w:themeFill="accent1" w:themeFillTint="66"/>
            <w:vAlign w:val="center"/>
          </w:tcPr>
          <w:p w14:paraId="5C10E398" w14:textId="5E2BDC78" w:rsidR="00712602" w:rsidRPr="00A45D82" w:rsidRDefault="00712602" w:rsidP="00712602">
            <w:pP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szCs w:val="20"/>
                <w:lang w:val="pl-PL"/>
              </w:rPr>
              <w:lastRenderedPageBreak/>
              <w:t xml:space="preserve">Dysk </w:t>
            </w:r>
            <w:r>
              <w:rPr>
                <w:rFonts w:ascii="Arial" w:hAnsi="Arial" w:cs="Arial"/>
                <w:b/>
                <w:sz w:val="20"/>
                <w:szCs w:val="20"/>
                <w:lang w:val="pl-PL"/>
              </w:rPr>
              <w:t>Twardy</w:t>
            </w: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– 1 sztuka</w:t>
            </w:r>
          </w:p>
          <w:p w14:paraId="0EF83655" w14:textId="77777777" w:rsidR="00712602" w:rsidRPr="00A45D82" w:rsidRDefault="00712602" w:rsidP="0071260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2DC650F5" w14:textId="74DADEE1" w:rsidR="00712602" w:rsidRPr="00712602" w:rsidRDefault="00712602" w:rsidP="00712602">
            <w:pPr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7F3DF6">
              <w:rPr>
                <w:rFonts w:ascii="Arial" w:hAnsi="Arial" w:cs="Arial"/>
                <w:b/>
                <w:sz w:val="20"/>
                <w:szCs w:val="20"/>
              </w:rPr>
              <w:t xml:space="preserve">Typ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Należy podać</w:t>
            </w:r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</w:tc>
      </w:tr>
      <w:tr w:rsidR="008406F4" w:rsidRPr="001517D8" w14:paraId="0BD8BB7E" w14:textId="77777777" w:rsidTr="00712602">
        <w:trPr>
          <w:trHeight w:val="411"/>
        </w:trPr>
        <w:tc>
          <w:tcPr>
            <w:tcW w:w="3119" w:type="dxa"/>
            <w:vMerge w:val="restar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B208F0F" w14:textId="438EFD7C" w:rsidR="008406F4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l-PL"/>
              </w:rPr>
              <w:t>Dysk Twardy</w:t>
            </w:r>
          </w:p>
        </w:tc>
        <w:tc>
          <w:tcPr>
            <w:tcW w:w="5245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B1CE9AB" w14:textId="5FD2A34B" w:rsidR="008406F4" w:rsidRDefault="008406F4" w:rsidP="008406F4">
            <w:pPr>
              <w:rPr>
                <w:rFonts w:ascii="Arial" w:hAnsi="Arial" w:cs="Arial"/>
                <w:lang w:val="pl-PL"/>
              </w:rPr>
            </w:pPr>
            <w:r w:rsidRPr="001517D8">
              <w:rPr>
                <w:rFonts w:ascii="Arial" w:hAnsi="Arial" w:cs="Arial"/>
                <w:lang w:val="pl-PL"/>
              </w:rPr>
              <w:t xml:space="preserve">Minimalna pojemność: </w:t>
            </w:r>
            <w:r>
              <w:rPr>
                <w:rFonts w:ascii="Arial" w:hAnsi="Arial" w:cs="Arial"/>
                <w:lang w:val="pl-PL"/>
              </w:rPr>
              <w:t>8</w:t>
            </w:r>
            <w:r w:rsidRPr="001517D8">
              <w:rPr>
                <w:rFonts w:ascii="Arial" w:hAnsi="Arial" w:cs="Arial"/>
                <w:lang w:val="pl-PL"/>
              </w:rPr>
              <w:t xml:space="preserve"> TB</w:t>
            </w:r>
          </w:p>
        </w:tc>
        <w:tc>
          <w:tcPr>
            <w:tcW w:w="6095" w:type="dxa"/>
            <w:tcBorders>
              <w:top w:val="single" w:sz="4" w:space="0" w:color="000000"/>
            </w:tcBorders>
          </w:tcPr>
          <w:p w14:paraId="1592737B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2E64EC4F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1F3D404E" w14:textId="70CA5622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483051EC" w14:textId="77777777" w:rsidTr="00712602">
        <w:trPr>
          <w:trHeight w:val="556"/>
        </w:trPr>
        <w:tc>
          <w:tcPr>
            <w:tcW w:w="3119" w:type="dxa"/>
            <w:vMerge/>
            <w:shd w:val="clear" w:color="auto" w:fill="auto"/>
            <w:vAlign w:val="center"/>
          </w:tcPr>
          <w:p w14:paraId="1915C5B3" w14:textId="77777777" w:rsidR="008406F4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4E347F" w14:textId="6389503B" w:rsidR="008406F4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Format 3.5”</w:t>
            </w:r>
          </w:p>
        </w:tc>
        <w:tc>
          <w:tcPr>
            <w:tcW w:w="6095" w:type="dxa"/>
          </w:tcPr>
          <w:p w14:paraId="379DF9FE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428C5D8A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1A40EF7D" w14:textId="1DED4FED" w:rsidR="008406F4" w:rsidRPr="005D1A4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7A908273" w14:textId="77777777" w:rsidTr="00712602">
        <w:trPr>
          <w:trHeight w:val="563"/>
        </w:trPr>
        <w:tc>
          <w:tcPr>
            <w:tcW w:w="3119" w:type="dxa"/>
            <w:vMerge/>
            <w:shd w:val="clear" w:color="auto" w:fill="auto"/>
            <w:vAlign w:val="center"/>
          </w:tcPr>
          <w:p w14:paraId="00C39777" w14:textId="77777777" w:rsidR="008406F4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A9663B4" w14:textId="1C9C7644" w:rsidR="008406F4" w:rsidRPr="00992F3F" w:rsidRDefault="008406F4" w:rsidP="008406F4">
            <w:pPr>
              <w:rPr>
                <w:rFonts w:ascii="Arial" w:hAnsi="Arial" w:cs="Arial"/>
                <w:lang w:val="en-GB"/>
              </w:rPr>
            </w:pPr>
            <w:r w:rsidRPr="00992F3F">
              <w:rPr>
                <w:rFonts w:ascii="Arial" w:hAnsi="Arial" w:cs="Arial"/>
                <w:lang w:val="en-GB"/>
              </w:rPr>
              <w:t>Interfejs SATA III (6.0 Gb</w:t>
            </w:r>
            <w:r>
              <w:rPr>
                <w:rFonts w:ascii="Arial" w:hAnsi="Arial" w:cs="Arial"/>
                <w:lang w:val="en-GB"/>
              </w:rPr>
              <w:t>/</w:t>
            </w:r>
            <w:r w:rsidRPr="00992F3F">
              <w:rPr>
                <w:rFonts w:ascii="Arial" w:hAnsi="Arial" w:cs="Arial"/>
                <w:lang w:val="en-GB"/>
              </w:rPr>
              <w:t>s</w:t>
            </w:r>
            <w:r>
              <w:rPr>
                <w:rFonts w:ascii="Arial" w:hAnsi="Arial" w:cs="Arial"/>
                <w:lang w:val="en-GB"/>
              </w:rPr>
              <w:t>)</w:t>
            </w:r>
          </w:p>
        </w:tc>
        <w:tc>
          <w:tcPr>
            <w:tcW w:w="6095" w:type="dxa"/>
          </w:tcPr>
          <w:p w14:paraId="48DE2AE9" w14:textId="77777777" w:rsidR="008406F4" w:rsidRPr="00F47553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sv-SE"/>
              </w:rPr>
            </w:pPr>
          </w:p>
          <w:p w14:paraId="0E20F5A1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267BE86E" w14:textId="217BD1D2" w:rsidR="008406F4" w:rsidRPr="005D1A4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4D660905" w14:textId="77777777" w:rsidTr="00712602">
        <w:trPr>
          <w:trHeight w:val="563"/>
        </w:trPr>
        <w:tc>
          <w:tcPr>
            <w:tcW w:w="3119" w:type="dxa"/>
            <w:vMerge/>
            <w:shd w:val="clear" w:color="auto" w:fill="auto"/>
            <w:vAlign w:val="center"/>
          </w:tcPr>
          <w:p w14:paraId="3FE44880" w14:textId="77777777" w:rsidR="008406F4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BE24CD" w14:textId="7A93F4CC" w:rsidR="008406F4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Prędkość obrotowa 7200 obr./min</w:t>
            </w:r>
          </w:p>
        </w:tc>
        <w:tc>
          <w:tcPr>
            <w:tcW w:w="6095" w:type="dxa"/>
          </w:tcPr>
          <w:p w14:paraId="262D1ED6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2C04BE67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20969F32" w14:textId="4D0933E8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5E757818" w14:textId="77777777" w:rsidTr="00712602">
        <w:trPr>
          <w:trHeight w:val="563"/>
        </w:trPr>
        <w:tc>
          <w:tcPr>
            <w:tcW w:w="3119" w:type="dxa"/>
            <w:vMerge/>
            <w:shd w:val="clear" w:color="auto" w:fill="auto"/>
            <w:vAlign w:val="center"/>
          </w:tcPr>
          <w:p w14:paraId="192609AD" w14:textId="77777777" w:rsidR="008406F4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34DF5BB" w14:textId="3231C65C" w:rsidR="008406F4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Min. MTBF 2 000 000h</w:t>
            </w:r>
          </w:p>
        </w:tc>
        <w:tc>
          <w:tcPr>
            <w:tcW w:w="6095" w:type="dxa"/>
          </w:tcPr>
          <w:p w14:paraId="751937D9" w14:textId="77777777" w:rsidR="008406F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6380879A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40D8F681" w14:textId="54DEFDE1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712602" w:rsidRPr="001517D8" w14:paraId="7EB2107E" w14:textId="77777777" w:rsidTr="00712602">
        <w:trPr>
          <w:trHeight w:val="415"/>
        </w:trPr>
        <w:tc>
          <w:tcPr>
            <w:tcW w:w="14459" w:type="dxa"/>
            <w:gridSpan w:val="3"/>
            <w:shd w:val="clear" w:color="auto" w:fill="B4C6E7" w:themeFill="accent1" w:themeFillTint="66"/>
            <w:vAlign w:val="center"/>
          </w:tcPr>
          <w:p w14:paraId="566A6A19" w14:textId="5579194A" w:rsidR="00712602" w:rsidRPr="00A45D82" w:rsidRDefault="00712602" w:rsidP="00712602">
            <w:pPr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l-PL"/>
              </w:rPr>
              <w:t>Zasilacz</w:t>
            </w:r>
            <w:r w:rsidRPr="00A45D82">
              <w:rPr>
                <w:rStyle w:val="attributenametext"/>
                <w:rFonts w:ascii="Arial" w:hAnsi="Arial" w:cs="Arial"/>
                <w:b/>
                <w:bCs/>
                <w:sz w:val="20"/>
                <w:szCs w:val="20"/>
                <w:lang w:val="pl-PL"/>
              </w:rPr>
              <w:t xml:space="preserve"> – 1 sztuka</w:t>
            </w:r>
          </w:p>
          <w:p w14:paraId="4B75257C" w14:textId="77777777" w:rsidR="00712602" w:rsidRPr="00A45D82" w:rsidRDefault="00712602" w:rsidP="00712602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49709287" w14:textId="682BEF2B" w:rsidR="00712602" w:rsidRPr="005D1A44" w:rsidRDefault="00712602" w:rsidP="00712602">
            <w:pPr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7F3DF6">
              <w:rPr>
                <w:rFonts w:ascii="Arial" w:hAnsi="Arial" w:cs="Arial"/>
                <w:b/>
                <w:sz w:val="20"/>
                <w:szCs w:val="20"/>
              </w:rPr>
              <w:t xml:space="preserve">Typ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Należy podać</w:t>
            </w:r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</w:tc>
      </w:tr>
      <w:tr w:rsidR="008406F4" w:rsidRPr="001517D8" w14:paraId="765533BD" w14:textId="3A8052F4" w:rsidTr="00712602">
        <w:trPr>
          <w:trHeight w:val="525"/>
        </w:trPr>
        <w:tc>
          <w:tcPr>
            <w:tcW w:w="3119" w:type="dxa"/>
            <w:vMerge w:val="restart"/>
            <w:shd w:val="clear" w:color="auto" w:fill="auto"/>
            <w:vAlign w:val="center"/>
          </w:tcPr>
          <w:p w14:paraId="08CB709B" w14:textId="79659299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szCs w:val="20"/>
                <w:lang w:val="pl-PL"/>
              </w:rPr>
              <w:t>Zasilacz</w:t>
            </w: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97296F" w14:textId="1C354DB8" w:rsidR="008406F4" w:rsidRPr="001517D8" w:rsidRDefault="008406F4" w:rsidP="008406F4">
            <w:pPr>
              <w:rPr>
                <w:rFonts w:ascii="Arial" w:hAnsi="Arial" w:cs="Arial"/>
                <w:lang w:val="pl-PL"/>
              </w:rPr>
            </w:pPr>
            <w:r w:rsidRPr="001517D8">
              <w:rPr>
                <w:rFonts w:ascii="Arial" w:hAnsi="Arial" w:cs="Arial"/>
                <w:lang w:val="pl-PL"/>
              </w:rPr>
              <w:t xml:space="preserve">Moc minimalna: </w:t>
            </w:r>
            <w:r>
              <w:rPr>
                <w:rFonts w:ascii="Arial" w:hAnsi="Arial" w:cs="Arial"/>
                <w:lang w:val="pl-PL"/>
              </w:rPr>
              <w:t>1200W</w:t>
            </w:r>
          </w:p>
          <w:p w14:paraId="7FABA13A" w14:textId="14C4C272" w:rsidR="008406F4" w:rsidRPr="001517D8" w:rsidRDefault="008406F4" w:rsidP="008406F4">
            <w:pPr>
              <w:rPr>
                <w:rFonts w:ascii="Arial" w:hAnsi="Arial" w:cs="Arial"/>
                <w:lang w:val="pl-PL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6276B7DB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7F7832AF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67FB3441" w14:textId="413D5384" w:rsidR="008406F4" w:rsidRPr="005D1A4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69CD4E9C" w14:textId="77777777" w:rsidTr="00712602">
        <w:trPr>
          <w:trHeight w:val="525"/>
        </w:trPr>
        <w:tc>
          <w:tcPr>
            <w:tcW w:w="3119" w:type="dxa"/>
            <w:vMerge/>
            <w:shd w:val="clear" w:color="auto" w:fill="auto"/>
            <w:vAlign w:val="center"/>
          </w:tcPr>
          <w:p w14:paraId="01D47C44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03EA5E" w14:textId="7FB7318E" w:rsidR="008406F4" w:rsidRPr="001517D8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Klasa wydajności minimum 80 Plus Platinum</w:t>
            </w:r>
          </w:p>
          <w:p w14:paraId="4FAFE4CA" w14:textId="77777777" w:rsidR="008406F4" w:rsidRPr="001517D8" w:rsidRDefault="008406F4" w:rsidP="008406F4">
            <w:pPr>
              <w:rPr>
                <w:rFonts w:ascii="Arial" w:hAnsi="Arial" w:cs="Arial"/>
                <w:lang w:val="pl-PL"/>
              </w:rPr>
            </w:pPr>
          </w:p>
        </w:tc>
        <w:tc>
          <w:tcPr>
            <w:tcW w:w="6095" w:type="dxa"/>
            <w:tcBorders>
              <w:bottom w:val="single" w:sz="4" w:space="0" w:color="auto"/>
            </w:tcBorders>
          </w:tcPr>
          <w:p w14:paraId="3C80CC97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34357E45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</w:t>
            </w:r>
          </w:p>
          <w:p w14:paraId="29E8FA0B" w14:textId="0339E680" w:rsidR="008406F4" w:rsidRPr="005D1A44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8406F4" w:rsidRPr="001517D8" w14:paraId="70F1418E" w14:textId="77777777" w:rsidTr="00712602">
        <w:trPr>
          <w:trHeight w:val="219"/>
        </w:trPr>
        <w:tc>
          <w:tcPr>
            <w:tcW w:w="3119" w:type="dxa"/>
            <w:vMerge/>
            <w:shd w:val="clear" w:color="auto" w:fill="auto"/>
            <w:vAlign w:val="center"/>
          </w:tcPr>
          <w:p w14:paraId="68AFD88A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1310FB" w14:textId="02CB0C6A" w:rsidR="008406F4" w:rsidRPr="001517D8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Modularny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</w:tcPr>
          <w:p w14:paraId="127C1AFB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3E23C8BB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1F7F47C6" w14:textId="7DD87496" w:rsidR="008406F4" w:rsidRPr="005D1A4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F92591" w14:paraId="3FCF3821" w14:textId="77777777" w:rsidTr="00712602">
        <w:trPr>
          <w:trHeight w:val="420"/>
        </w:trPr>
        <w:tc>
          <w:tcPr>
            <w:tcW w:w="3119" w:type="dxa"/>
            <w:vMerge/>
            <w:shd w:val="clear" w:color="auto" w:fill="auto"/>
            <w:vAlign w:val="center"/>
          </w:tcPr>
          <w:p w14:paraId="2707CA41" w14:textId="77777777" w:rsidR="008406F4" w:rsidRPr="001517D8" w:rsidRDefault="008406F4" w:rsidP="008406F4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E6EAFD" w14:textId="31E24053" w:rsidR="008406F4" w:rsidRPr="001517D8" w:rsidRDefault="008406F4" w:rsidP="008406F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Wyprowadzenia zgodne z pozostałymi komponentami</w:t>
            </w:r>
          </w:p>
        </w:tc>
        <w:tc>
          <w:tcPr>
            <w:tcW w:w="6095" w:type="dxa"/>
            <w:tcBorders>
              <w:top w:val="single" w:sz="4" w:space="0" w:color="auto"/>
            </w:tcBorders>
          </w:tcPr>
          <w:p w14:paraId="73FDA9B5" w14:textId="77777777" w:rsidR="008406F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65647179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</w:t>
            </w:r>
          </w:p>
          <w:p w14:paraId="65D1E1C5" w14:textId="59621E60" w:rsidR="008406F4" w:rsidRPr="005D1A4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Tak/ Nie</w:t>
            </w:r>
          </w:p>
        </w:tc>
      </w:tr>
      <w:tr w:rsidR="00621E92" w:rsidRPr="00F92591" w14:paraId="45AEA776" w14:textId="77777777" w:rsidTr="00621E92">
        <w:trPr>
          <w:trHeight w:val="420"/>
        </w:trPr>
        <w:tc>
          <w:tcPr>
            <w:tcW w:w="14459" w:type="dxa"/>
            <w:gridSpan w:val="3"/>
            <w:shd w:val="clear" w:color="auto" w:fill="B4C6E7" w:themeFill="accent1" w:themeFillTint="66"/>
            <w:vAlign w:val="center"/>
          </w:tcPr>
          <w:p w14:paraId="3A64274B" w14:textId="77777777" w:rsidR="00F04324" w:rsidRDefault="00F04324" w:rsidP="00F04324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szCs w:val="20"/>
                <w:lang w:val="pl-PL"/>
              </w:rPr>
              <w:t>Chłodzenie procesora</w:t>
            </w:r>
            <w:r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 – 1 sztuka</w:t>
            </w:r>
          </w:p>
          <w:p w14:paraId="2F44338D" w14:textId="77777777" w:rsidR="00F04324" w:rsidRPr="00A45D82" w:rsidRDefault="00F04324" w:rsidP="00F04324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lastRenderedPageBreak/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3CC3FC31" w14:textId="667A70C0" w:rsidR="00621E92" w:rsidRPr="005D1A44" w:rsidRDefault="00F04324" w:rsidP="00F04324">
            <w:pPr>
              <w:rPr>
                <w:rFonts w:ascii="Arial" w:hAnsi="Arial" w:cs="Arial"/>
                <w:lang w:val="pl-PL"/>
              </w:rPr>
            </w:pPr>
            <w:r w:rsidRPr="00543B9B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Typ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Należy podać</w:t>
            </w:r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</w:tc>
      </w:tr>
      <w:tr w:rsidR="00F04324" w:rsidRPr="001517D8" w14:paraId="04EB24BA" w14:textId="1A916966" w:rsidTr="00712602">
        <w:trPr>
          <w:trHeight w:val="490"/>
        </w:trPr>
        <w:tc>
          <w:tcPr>
            <w:tcW w:w="3119" w:type="dxa"/>
            <w:shd w:val="clear" w:color="auto" w:fill="auto"/>
            <w:vAlign w:val="center"/>
          </w:tcPr>
          <w:p w14:paraId="4B966F83" w14:textId="78E21E78" w:rsidR="00F04324" w:rsidRPr="008406F4" w:rsidRDefault="00F04324" w:rsidP="00F04324">
            <w:pPr>
              <w:rPr>
                <w:rFonts w:ascii="Arial" w:hAnsi="Arial" w:cs="Arial"/>
                <w:b/>
                <w:lang w:val="pl-PL"/>
              </w:rPr>
            </w:pPr>
            <w:r w:rsidRPr="001517D8">
              <w:rPr>
                <w:rFonts w:ascii="Arial" w:hAnsi="Arial" w:cs="Arial"/>
                <w:b/>
                <w:sz w:val="20"/>
                <w:szCs w:val="20"/>
                <w:lang w:val="pl-PL"/>
              </w:rPr>
              <w:lastRenderedPageBreak/>
              <w:t>Chłodzenie procesora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6540E056" w14:textId="2F900AFF" w:rsidR="00F04324" w:rsidRPr="001517D8" w:rsidRDefault="00F04324" w:rsidP="00F04324">
            <w:pPr>
              <w:rPr>
                <w:rFonts w:ascii="Arial" w:hAnsi="Arial" w:cs="Arial"/>
                <w:lang w:val="pl-PL"/>
              </w:rPr>
            </w:pPr>
            <w:r w:rsidRPr="009365EC">
              <w:rPr>
                <w:rFonts w:ascii="Arial" w:hAnsi="Arial" w:cs="Arial"/>
                <w:lang w:val="pl-PL"/>
              </w:rPr>
              <w:t xml:space="preserve">Chłodzenie wodne, dedykowane do podstawki, </w:t>
            </w:r>
            <w:r>
              <w:rPr>
                <w:rFonts w:ascii="Arial" w:hAnsi="Arial" w:cs="Arial"/>
                <w:lang w:val="pl-PL"/>
              </w:rPr>
              <w:t xml:space="preserve">chłodnica </w:t>
            </w:r>
            <w:r w:rsidRPr="009365EC">
              <w:rPr>
                <w:rFonts w:ascii="Arial" w:hAnsi="Arial" w:cs="Arial"/>
                <w:lang w:val="pl-PL"/>
              </w:rPr>
              <w:t>min</w:t>
            </w:r>
            <w:r w:rsidR="00A5288C">
              <w:rPr>
                <w:rFonts w:ascii="Arial" w:hAnsi="Arial" w:cs="Arial"/>
                <w:lang w:val="pl-PL"/>
              </w:rPr>
              <w:t>.</w:t>
            </w:r>
            <w:r w:rsidRPr="009365EC">
              <w:rPr>
                <w:rFonts w:ascii="Arial" w:hAnsi="Arial" w:cs="Arial"/>
                <w:lang w:val="pl-PL"/>
              </w:rPr>
              <w:t xml:space="preserve"> 3 wentylatory 120 mmm, </w:t>
            </w:r>
            <w:r>
              <w:rPr>
                <w:rFonts w:ascii="Arial" w:hAnsi="Arial" w:cs="Arial"/>
                <w:lang w:val="pl-PL"/>
              </w:rPr>
              <w:t xml:space="preserve">prędkość max. wentylatora przynajmniej 1800 obr./min, </w:t>
            </w:r>
            <w:r w:rsidRPr="009365EC">
              <w:rPr>
                <w:rFonts w:ascii="Arial" w:hAnsi="Arial" w:cs="Arial"/>
                <w:lang w:val="pl-PL"/>
              </w:rPr>
              <w:t xml:space="preserve">z nałożoną pastą termoprzewodzącą </w:t>
            </w:r>
          </w:p>
        </w:tc>
        <w:tc>
          <w:tcPr>
            <w:tcW w:w="6095" w:type="dxa"/>
          </w:tcPr>
          <w:p w14:paraId="78FC0ECE" w14:textId="77777777" w:rsidR="00F04324" w:rsidRPr="005D1A44" w:rsidRDefault="00F04324" w:rsidP="00F04324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78D0E094" w14:textId="77777777" w:rsidR="00F04324" w:rsidRPr="005D1A44" w:rsidRDefault="00F04324" w:rsidP="00F0432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57851E02" w14:textId="004495C4" w:rsidR="00F04324" w:rsidRPr="005D1A44" w:rsidRDefault="00F04324" w:rsidP="00F04324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F04324" w:rsidRPr="00D96FF6" w14:paraId="674FF5C3" w14:textId="77777777" w:rsidTr="00F04324">
        <w:trPr>
          <w:trHeight w:val="490"/>
        </w:trPr>
        <w:tc>
          <w:tcPr>
            <w:tcW w:w="14459" w:type="dxa"/>
            <w:gridSpan w:val="3"/>
            <w:shd w:val="clear" w:color="auto" w:fill="B4C6E7" w:themeFill="accent1" w:themeFillTint="66"/>
            <w:vAlign w:val="center"/>
          </w:tcPr>
          <w:p w14:paraId="0AB94443" w14:textId="7EE91730" w:rsidR="00F04324" w:rsidRDefault="00F04324" w:rsidP="00F04324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pl-PL"/>
              </w:rPr>
              <w:t>Wyposażenie dodatkowe – 1 sztuka</w:t>
            </w:r>
          </w:p>
          <w:p w14:paraId="007C6FB9" w14:textId="77777777" w:rsidR="00F04324" w:rsidRPr="00A45D82" w:rsidRDefault="00F04324" w:rsidP="00F04324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A45D82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Producent ……………………………………………..………………………………….… </w:t>
            </w:r>
            <w:r w:rsidRPr="00A45D82">
              <w:rPr>
                <w:rFonts w:ascii="Arial" w:hAnsi="Arial" w:cs="Arial"/>
                <w:b/>
                <w:i/>
                <w:sz w:val="20"/>
                <w:szCs w:val="20"/>
                <w:lang w:val="pl-PL"/>
              </w:rPr>
              <w:t>(</w:t>
            </w:r>
            <w:r w:rsidRPr="00A45D82">
              <w:rPr>
                <w:rFonts w:ascii="Arial" w:hAnsi="Arial" w:cs="Arial"/>
                <w:b/>
                <w:i/>
                <w:iCs/>
                <w:sz w:val="20"/>
                <w:szCs w:val="20"/>
                <w:lang w:val="pl-PL"/>
              </w:rPr>
              <w:t>Należy podać)</w:t>
            </w:r>
          </w:p>
          <w:p w14:paraId="5D4626EB" w14:textId="40D6B438" w:rsidR="00F04324" w:rsidRPr="005D1A44" w:rsidRDefault="00F04324" w:rsidP="00F04324">
            <w:pPr>
              <w:rPr>
                <w:rFonts w:ascii="Arial" w:hAnsi="Arial" w:cs="Arial"/>
                <w:lang w:val="pl-PL"/>
              </w:rPr>
            </w:pPr>
            <w:r w:rsidRPr="00543B9B">
              <w:rPr>
                <w:rFonts w:ascii="Arial" w:hAnsi="Arial" w:cs="Arial"/>
                <w:b/>
                <w:sz w:val="20"/>
                <w:szCs w:val="20"/>
                <w:lang w:val="pl-PL"/>
              </w:rPr>
              <w:t xml:space="preserve">Typ  / Model .………………………………………………………………………………… </w:t>
            </w:r>
            <w:r w:rsidRPr="007F3DF6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Należy podać</w:t>
            </w:r>
            <w:r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</w:tc>
      </w:tr>
      <w:tr w:rsidR="00F04324" w:rsidRPr="001517D8" w14:paraId="0756CF37" w14:textId="28DD1628" w:rsidTr="00712602">
        <w:trPr>
          <w:trHeight w:val="490"/>
        </w:trPr>
        <w:tc>
          <w:tcPr>
            <w:tcW w:w="3119" w:type="dxa"/>
            <w:shd w:val="clear" w:color="auto" w:fill="auto"/>
            <w:vAlign w:val="center"/>
          </w:tcPr>
          <w:p w14:paraId="3D581B95" w14:textId="7F38EC80" w:rsidR="00F04324" w:rsidRPr="008406F4" w:rsidRDefault="00F04324" w:rsidP="00F04324">
            <w:pPr>
              <w:rPr>
                <w:rFonts w:ascii="Arial" w:hAnsi="Arial" w:cs="Arial"/>
                <w:b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A</w:t>
            </w:r>
            <w:r w:rsidRPr="00D96FF6">
              <w:rPr>
                <w:rFonts w:ascii="Arial" w:hAnsi="Arial" w:cs="Arial"/>
                <w:lang w:val="pl-PL"/>
              </w:rPr>
              <w:t>kcelerator M</w:t>
            </w:r>
            <w:r>
              <w:rPr>
                <w:rFonts w:ascii="Arial" w:hAnsi="Arial" w:cs="Arial"/>
                <w:lang w:val="pl-PL"/>
              </w:rPr>
              <w:t xml:space="preserve">achine </w:t>
            </w:r>
            <w:r w:rsidRPr="00D96FF6">
              <w:rPr>
                <w:rFonts w:ascii="Arial" w:hAnsi="Arial" w:cs="Arial"/>
                <w:lang w:val="pl-PL"/>
              </w:rPr>
              <w:t>L</w:t>
            </w:r>
            <w:r>
              <w:rPr>
                <w:rFonts w:ascii="Arial" w:hAnsi="Arial" w:cs="Arial"/>
                <w:lang w:val="pl-PL"/>
              </w:rPr>
              <w:t xml:space="preserve">earningu 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7826E61D" w14:textId="3FF59374" w:rsidR="00F04324" w:rsidRPr="001517D8" w:rsidRDefault="00F04324" w:rsidP="00F04324">
            <w:pPr>
              <w:rPr>
                <w:rFonts w:ascii="Arial" w:hAnsi="Arial" w:cs="Arial"/>
                <w:lang w:val="pl-PL"/>
              </w:rPr>
            </w:pPr>
            <w:r>
              <w:rPr>
                <w:rFonts w:ascii="Arial" w:hAnsi="Arial" w:cs="Arial"/>
                <w:lang w:val="pl-PL"/>
              </w:rPr>
              <w:t>Wymagane,  z dwoma koprocesorami Edge TPU zainstalowany w złączu M.2 lub PCI</w:t>
            </w:r>
          </w:p>
        </w:tc>
        <w:tc>
          <w:tcPr>
            <w:tcW w:w="6095" w:type="dxa"/>
          </w:tcPr>
          <w:p w14:paraId="7AB0E16B" w14:textId="77777777" w:rsidR="00F04324" w:rsidRDefault="00F04324" w:rsidP="00F0432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</w:t>
            </w:r>
          </w:p>
          <w:p w14:paraId="6EC4BB0E" w14:textId="77777777" w:rsidR="00F04324" w:rsidRDefault="00F04324" w:rsidP="00F0432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0C490B97" w14:textId="77777777" w:rsidR="00F04324" w:rsidRDefault="00F04324" w:rsidP="00F0432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</w:p>
          <w:p w14:paraId="694E4AF0" w14:textId="77777777" w:rsidR="00F04324" w:rsidRPr="005D1A44" w:rsidRDefault="00F04324" w:rsidP="00F0432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</w:t>
            </w:r>
          </w:p>
          <w:p w14:paraId="44A7D7CB" w14:textId="7B9DC408" w:rsidR="00F04324" w:rsidRPr="005D1A44" w:rsidRDefault="00F04324" w:rsidP="00F04324">
            <w:pPr>
              <w:jc w:val="center"/>
              <w:rPr>
                <w:rFonts w:ascii="Arial" w:hAnsi="Arial" w:cs="Arial"/>
                <w:lang w:val="pl-PL"/>
              </w:rPr>
            </w:pPr>
            <w:r w:rsidRPr="005D1A44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  <w:tr w:rsidR="008406F4" w:rsidRPr="001517D8" w14:paraId="0F5B27F5" w14:textId="77777777" w:rsidTr="00712602">
        <w:trPr>
          <w:trHeight w:val="490"/>
        </w:trPr>
        <w:tc>
          <w:tcPr>
            <w:tcW w:w="3119" w:type="dxa"/>
            <w:shd w:val="clear" w:color="auto" w:fill="auto"/>
          </w:tcPr>
          <w:p w14:paraId="42AD6642" w14:textId="66C0FABF" w:rsidR="008406F4" w:rsidRPr="008406F4" w:rsidRDefault="008406F4" w:rsidP="008406F4">
            <w:pPr>
              <w:rPr>
                <w:rFonts w:ascii="Arial" w:hAnsi="Arial" w:cs="Arial"/>
                <w:b/>
                <w:lang w:val="pl-PL"/>
              </w:rPr>
            </w:pPr>
            <w:r w:rsidRPr="008406F4">
              <w:rPr>
                <w:rFonts w:ascii="Arial" w:hAnsi="Arial" w:cs="Arial"/>
                <w:lang w:val="pl-PL"/>
              </w:rPr>
              <w:t xml:space="preserve">Warunki gwarancji </w:t>
            </w:r>
            <w:r w:rsidRPr="008406F4">
              <w:rPr>
                <w:rFonts w:ascii="Arial" w:hAnsi="Arial" w:cs="Arial"/>
                <w:b/>
                <w:bCs/>
                <w:lang w:val="pl-PL"/>
              </w:rPr>
              <w:t>na jednostkę centralną</w:t>
            </w:r>
            <w:r w:rsidRPr="008406F4">
              <w:rPr>
                <w:rFonts w:ascii="Arial" w:hAnsi="Arial" w:cs="Arial"/>
                <w:lang w:val="pl-PL"/>
              </w:rPr>
              <w:t xml:space="preserve">:  </w:t>
            </w:r>
          </w:p>
        </w:tc>
        <w:tc>
          <w:tcPr>
            <w:tcW w:w="5245" w:type="dxa"/>
            <w:shd w:val="clear" w:color="auto" w:fill="auto"/>
            <w:vAlign w:val="center"/>
          </w:tcPr>
          <w:p w14:paraId="1138CB25" w14:textId="21915D01" w:rsidR="008406F4" w:rsidRPr="001517D8" w:rsidRDefault="008406F4" w:rsidP="008406F4">
            <w:pPr>
              <w:rPr>
                <w:rFonts w:ascii="Arial" w:hAnsi="Arial" w:cs="Arial"/>
                <w:lang w:val="pl-PL"/>
              </w:rPr>
            </w:pPr>
            <w:r w:rsidRPr="004D32B3">
              <w:rPr>
                <w:rFonts w:ascii="Arial" w:hAnsi="Arial" w:cs="Arial"/>
                <w:lang w:val="pl-PL"/>
              </w:rPr>
              <w:t>minimum 24 miesiące, typu Door-to-Door</w:t>
            </w:r>
          </w:p>
        </w:tc>
        <w:tc>
          <w:tcPr>
            <w:tcW w:w="6095" w:type="dxa"/>
          </w:tcPr>
          <w:p w14:paraId="38E4F810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</w:p>
          <w:p w14:paraId="430D4A3D" w14:textId="77777777" w:rsidR="008406F4" w:rsidRPr="00E74E78" w:rsidRDefault="008406F4" w:rsidP="008406F4">
            <w:pPr>
              <w:jc w:val="center"/>
              <w:rPr>
                <w:rFonts w:ascii="Arial" w:hAnsi="Arial" w:cs="Arial"/>
                <w:sz w:val="16"/>
                <w:szCs w:val="16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.............................................</w:t>
            </w:r>
          </w:p>
          <w:p w14:paraId="4AD603C3" w14:textId="6FE5EA7D" w:rsidR="008406F4" w:rsidRPr="005D1A44" w:rsidRDefault="008406F4" w:rsidP="008406F4">
            <w:pPr>
              <w:jc w:val="center"/>
              <w:rPr>
                <w:rFonts w:ascii="Arial" w:hAnsi="Arial" w:cs="Arial"/>
                <w:lang w:val="pl-PL"/>
              </w:rPr>
            </w:pPr>
            <w:r w:rsidRPr="00E74E78">
              <w:rPr>
                <w:rFonts w:ascii="Arial" w:hAnsi="Arial" w:cs="Arial"/>
                <w:sz w:val="16"/>
                <w:szCs w:val="16"/>
                <w:lang w:val="pl-PL"/>
              </w:rPr>
              <w:t>Należy podać</w:t>
            </w:r>
          </w:p>
        </w:tc>
      </w:tr>
    </w:tbl>
    <w:p w14:paraId="7B269925" w14:textId="1A853CB6" w:rsidR="005D1A44" w:rsidRPr="005D1A44" w:rsidRDefault="005D1A44" w:rsidP="00B418D3">
      <w:pPr>
        <w:rPr>
          <w:rFonts w:ascii="Arial" w:hAnsi="Arial" w:cs="Arial"/>
          <w:b/>
          <w:bCs/>
          <w:color w:val="FF0000"/>
          <w:sz w:val="32"/>
          <w:szCs w:val="32"/>
          <w:lang w:val="pl-PL"/>
        </w:rPr>
      </w:pPr>
      <w:r>
        <w:rPr>
          <w:rFonts w:ascii="Arial" w:hAnsi="Arial" w:cs="Arial"/>
          <w:lang w:val="pl-PL"/>
        </w:rPr>
        <w:br w:type="textWrapping" w:clear="all"/>
      </w:r>
    </w:p>
    <w:p w14:paraId="23B7E636" w14:textId="77777777" w:rsidR="0006004C" w:rsidRPr="009807C2" w:rsidRDefault="0006004C" w:rsidP="0006004C">
      <w:pPr>
        <w:ind w:left="7369" w:firstLine="419"/>
        <w:rPr>
          <w:rFonts w:ascii="Arial" w:hAnsi="Arial" w:cs="Arial"/>
          <w:lang w:val="pl-PL"/>
        </w:rPr>
      </w:pPr>
      <w:r w:rsidRPr="009807C2">
        <w:rPr>
          <w:rFonts w:ascii="Arial" w:hAnsi="Arial" w:cs="Arial"/>
          <w:lang w:val="pl-PL"/>
        </w:rPr>
        <w:t>………………………………………</w:t>
      </w:r>
    </w:p>
    <w:p w14:paraId="61077BB5" w14:textId="77777777" w:rsidR="0006004C" w:rsidRPr="0006004C" w:rsidRDefault="0006004C" w:rsidP="0006004C">
      <w:pPr>
        <w:ind w:left="4254" w:firstLine="709"/>
        <w:jc w:val="center"/>
        <w:rPr>
          <w:rFonts w:ascii="Arial" w:hAnsi="Arial" w:cs="Arial"/>
          <w:bCs/>
          <w:i/>
          <w:vertAlign w:val="superscript"/>
          <w:lang w:val="pl-PL" w:eastAsia="x-none"/>
        </w:rPr>
      </w:pPr>
      <w:r w:rsidRPr="0006004C">
        <w:rPr>
          <w:rFonts w:ascii="Arial" w:hAnsi="Arial" w:cs="Arial"/>
          <w:bCs/>
          <w:i/>
          <w:vertAlign w:val="superscript"/>
          <w:lang w:val="pl-PL" w:eastAsia="x-none"/>
        </w:rPr>
        <w:t>elektroniczny podpis  osoby/ osób</w:t>
      </w:r>
    </w:p>
    <w:p w14:paraId="2C620EED" w14:textId="6797707F" w:rsidR="00F22BE1" w:rsidRPr="00995443" w:rsidRDefault="0006004C" w:rsidP="00995443">
      <w:pPr>
        <w:ind w:left="4253" w:firstLine="709"/>
        <w:jc w:val="center"/>
        <w:rPr>
          <w:rFonts w:ascii="Arial" w:hAnsi="Arial" w:cs="Arial"/>
          <w:bCs/>
          <w:i/>
          <w:vertAlign w:val="superscript"/>
          <w:lang w:val="pl-PL" w:eastAsia="x-none"/>
        </w:rPr>
      </w:pPr>
      <w:r w:rsidRPr="0006004C">
        <w:rPr>
          <w:rFonts w:ascii="Arial" w:hAnsi="Arial" w:cs="Arial"/>
          <w:bCs/>
          <w:i/>
          <w:vertAlign w:val="superscript"/>
          <w:lang w:val="pl-PL" w:eastAsia="x-none"/>
        </w:rPr>
        <w:t>uprawnionych do wystąpienia w imieniu wykonawcy</w:t>
      </w:r>
    </w:p>
    <w:sectPr w:rsidR="00F22BE1" w:rsidRPr="00995443" w:rsidSect="00411204">
      <w:headerReference w:type="default" r:id="rId9"/>
      <w:headerReference w:type="first" r:id="rId10"/>
      <w:pgSz w:w="15840" w:h="12240" w:orient="landscape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F949C4" w14:textId="77777777" w:rsidR="006A1A07" w:rsidRDefault="006A1A07" w:rsidP="00F22BE1">
      <w:r>
        <w:separator/>
      </w:r>
    </w:p>
  </w:endnote>
  <w:endnote w:type="continuationSeparator" w:id="0">
    <w:p w14:paraId="0E72B79C" w14:textId="77777777" w:rsidR="006A1A07" w:rsidRDefault="006A1A07" w:rsidP="00F22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CEAD96" w14:textId="77777777" w:rsidR="006A1A07" w:rsidRDefault="006A1A07" w:rsidP="00F22BE1">
      <w:r>
        <w:separator/>
      </w:r>
    </w:p>
  </w:footnote>
  <w:footnote w:type="continuationSeparator" w:id="0">
    <w:p w14:paraId="53B68F70" w14:textId="77777777" w:rsidR="006A1A07" w:rsidRDefault="006A1A07" w:rsidP="00F22B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3603" w:type="dxa"/>
      <w:tblInd w:w="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4044"/>
      <w:gridCol w:w="7721"/>
    </w:tblGrid>
    <w:tr w:rsidR="00F22BE1" w14:paraId="471D4468" w14:textId="77777777" w:rsidTr="00F22BE1">
      <w:tc>
        <w:tcPr>
          <w:tcW w:w="1838" w:type="dxa"/>
        </w:tcPr>
        <w:p w14:paraId="12EFC4F2" w14:textId="77777777" w:rsidR="00F22BE1" w:rsidRPr="00F12FB6" w:rsidRDefault="00F22BE1" w:rsidP="00F22BE1">
          <w:pPr>
            <w:rPr>
              <w:sz w:val="28"/>
            </w:rPr>
          </w:pPr>
          <w:r w:rsidRPr="00F12FB6">
            <w:rPr>
              <w:noProof/>
            </w:rPr>
            <w:drawing>
              <wp:inline distT="0" distB="0" distL="0" distR="0" wp14:anchorId="5B3DEFA1" wp14:editId="721EDAE3">
                <wp:extent cx="958291" cy="958291"/>
                <wp:effectExtent l="0" t="0" r="0" b="0"/>
                <wp:docPr id="1107532315" name="Obraz 1968361341" descr="Obraz zawierający logo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raz 1968361341" descr="Obraz zawierający logo&#10;&#10;Opis wygenerowany automatyczni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0436" cy="9604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4" w:type="dxa"/>
        </w:tcPr>
        <w:p w14:paraId="1363391B" w14:textId="77777777" w:rsidR="00F22BE1" w:rsidRPr="005D1A44" w:rsidRDefault="00F22BE1" w:rsidP="00F22BE1">
          <w:pPr>
            <w:rPr>
              <w:b/>
              <w:lang w:val="pl-PL"/>
            </w:rPr>
          </w:pPr>
        </w:p>
        <w:p w14:paraId="60927555" w14:textId="77777777" w:rsidR="00F22BE1" w:rsidRPr="005D1A44" w:rsidRDefault="00F22BE1" w:rsidP="00F22BE1">
          <w:pPr>
            <w:rPr>
              <w:rFonts w:ascii="Arial" w:hAnsi="Arial"/>
              <w:b/>
              <w:sz w:val="20"/>
              <w:szCs w:val="18"/>
              <w:lang w:val="pl-PL"/>
            </w:rPr>
          </w:pPr>
          <w:r w:rsidRPr="005D1A44">
            <w:rPr>
              <w:rFonts w:ascii="Arial" w:hAnsi="Arial"/>
              <w:b/>
              <w:sz w:val="20"/>
              <w:szCs w:val="18"/>
              <w:lang w:val="pl-PL"/>
            </w:rPr>
            <w:t xml:space="preserve">Politechnika Warszawska                                                            </w:t>
          </w:r>
        </w:p>
        <w:p w14:paraId="6DAC2461" w14:textId="77777777" w:rsidR="00F22BE1" w:rsidRPr="005D1A44" w:rsidRDefault="00F22BE1" w:rsidP="00F22BE1">
          <w:pPr>
            <w:rPr>
              <w:rFonts w:ascii="Arial" w:hAnsi="Arial"/>
              <w:b/>
              <w:lang w:val="pl-PL"/>
            </w:rPr>
          </w:pPr>
          <w:r w:rsidRPr="005D1A44">
            <w:rPr>
              <w:rFonts w:ascii="Arial" w:hAnsi="Arial"/>
              <w:bCs/>
              <w:sz w:val="20"/>
              <w:szCs w:val="18"/>
              <w:lang w:val="pl-PL"/>
            </w:rPr>
            <w:t>Wydział Mechatroniki</w:t>
          </w:r>
          <w:r w:rsidRPr="005D1A44">
            <w:rPr>
              <w:rFonts w:ascii="Arial" w:hAnsi="Arial"/>
              <w:b/>
              <w:sz w:val="20"/>
              <w:szCs w:val="18"/>
              <w:lang w:val="pl-PL"/>
            </w:rPr>
            <w:t xml:space="preserve"> </w:t>
          </w:r>
        </w:p>
      </w:tc>
      <w:tc>
        <w:tcPr>
          <w:tcW w:w="7721" w:type="dxa"/>
          <w:tcBorders>
            <w:left w:val="nil"/>
          </w:tcBorders>
        </w:tcPr>
        <w:p w14:paraId="7FFC89A8" w14:textId="77777777" w:rsidR="00F22BE1" w:rsidRDefault="00F22BE1" w:rsidP="00F22BE1">
          <w:pPr>
            <w:widowControl/>
            <w:rPr>
              <w:rFonts w:ascii="Arial" w:hAnsi="Arial"/>
              <w:b/>
            </w:rPr>
          </w:pPr>
        </w:p>
        <w:p w14:paraId="1639EBF1" w14:textId="77777777" w:rsidR="00F22BE1" w:rsidRPr="000F60FC" w:rsidRDefault="00F22BE1" w:rsidP="00F22BE1">
          <w:pPr>
            <w:jc w:val="right"/>
            <w:rPr>
              <w:rFonts w:ascii="Arial" w:hAnsi="Arial"/>
              <w:b/>
            </w:rPr>
          </w:pPr>
          <w:r>
            <w:rPr>
              <w:noProof/>
            </w:rPr>
            <w:drawing>
              <wp:inline distT="0" distB="0" distL="0" distR="0" wp14:anchorId="24C029C8" wp14:editId="7B0FA61C">
                <wp:extent cx="819150" cy="1046073"/>
                <wp:effectExtent l="0" t="0" r="0" b="1905"/>
                <wp:docPr id="291577786" name="Obraz 3" descr="Obraz zawierający tekst, Czcionka, logo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58769980" name="Obraz 3" descr="Obraz zawierający tekst, Czcionka, logo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1453" cy="10490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6A300C9" w14:textId="77777777" w:rsidR="00F22BE1" w:rsidRDefault="00F22BE1" w:rsidP="00F22BE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-Siatka"/>
      <w:tblW w:w="13603" w:type="dxa"/>
      <w:tblInd w:w="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4044"/>
      <w:gridCol w:w="7721"/>
    </w:tblGrid>
    <w:tr w:rsidR="00F22BE1" w14:paraId="7962C0C2" w14:textId="77777777" w:rsidTr="00F22BE1">
      <w:tc>
        <w:tcPr>
          <w:tcW w:w="1838" w:type="dxa"/>
        </w:tcPr>
        <w:p w14:paraId="2C212C4B" w14:textId="77777777" w:rsidR="00F22BE1" w:rsidRPr="00F12FB6" w:rsidRDefault="00F22BE1" w:rsidP="00F22BE1">
          <w:pPr>
            <w:rPr>
              <w:sz w:val="28"/>
            </w:rPr>
          </w:pPr>
          <w:r w:rsidRPr="00F12FB6">
            <w:rPr>
              <w:noProof/>
            </w:rPr>
            <w:drawing>
              <wp:inline distT="0" distB="0" distL="0" distR="0" wp14:anchorId="2C3F2796" wp14:editId="0DDE6C61">
                <wp:extent cx="958291" cy="958291"/>
                <wp:effectExtent l="0" t="0" r="0" b="0"/>
                <wp:docPr id="117782362" name="Obraz 1968361341" descr="Obraz zawierający logo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raz 1968361341" descr="Obraz zawierający logo&#10;&#10;Opis wygenerowany automatyczni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60436" cy="9604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4" w:type="dxa"/>
        </w:tcPr>
        <w:p w14:paraId="0FACF38B" w14:textId="77777777" w:rsidR="00F22BE1" w:rsidRPr="00F22BE1" w:rsidRDefault="00F22BE1" w:rsidP="00F22BE1">
          <w:pPr>
            <w:rPr>
              <w:b/>
              <w:lang w:val="pl-PL"/>
            </w:rPr>
          </w:pPr>
        </w:p>
        <w:p w14:paraId="7907DB1B" w14:textId="77777777" w:rsidR="00F22BE1" w:rsidRPr="00F22BE1" w:rsidRDefault="00F22BE1" w:rsidP="00F22BE1">
          <w:pPr>
            <w:rPr>
              <w:rFonts w:ascii="Arial" w:hAnsi="Arial"/>
              <w:b/>
              <w:sz w:val="20"/>
              <w:szCs w:val="18"/>
              <w:lang w:val="pl-PL"/>
            </w:rPr>
          </w:pPr>
          <w:r w:rsidRPr="00F22BE1">
            <w:rPr>
              <w:rFonts w:ascii="Arial" w:hAnsi="Arial"/>
              <w:b/>
              <w:sz w:val="20"/>
              <w:szCs w:val="18"/>
              <w:lang w:val="pl-PL"/>
            </w:rPr>
            <w:t xml:space="preserve">Politechnika Warszawska                                                            </w:t>
          </w:r>
        </w:p>
        <w:p w14:paraId="3D6DA32E" w14:textId="77777777" w:rsidR="00F22BE1" w:rsidRPr="00F22BE1" w:rsidRDefault="00F22BE1" w:rsidP="00F22BE1">
          <w:pPr>
            <w:rPr>
              <w:rFonts w:ascii="Arial" w:hAnsi="Arial"/>
              <w:b/>
              <w:lang w:val="pl-PL"/>
            </w:rPr>
          </w:pPr>
          <w:r w:rsidRPr="00F22BE1">
            <w:rPr>
              <w:rFonts w:ascii="Arial" w:hAnsi="Arial"/>
              <w:bCs/>
              <w:sz w:val="20"/>
              <w:szCs w:val="18"/>
              <w:lang w:val="pl-PL"/>
            </w:rPr>
            <w:t>Wydział Mechatroniki</w:t>
          </w:r>
          <w:r w:rsidRPr="00F22BE1">
            <w:rPr>
              <w:rFonts w:ascii="Arial" w:hAnsi="Arial"/>
              <w:b/>
              <w:sz w:val="20"/>
              <w:szCs w:val="18"/>
              <w:lang w:val="pl-PL"/>
            </w:rPr>
            <w:t xml:space="preserve"> </w:t>
          </w:r>
        </w:p>
      </w:tc>
      <w:tc>
        <w:tcPr>
          <w:tcW w:w="7721" w:type="dxa"/>
          <w:tcBorders>
            <w:left w:val="nil"/>
          </w:tcBorders>
        </w:tcPr>
        <w:p w14:paraId="3219E5AB" w14:textId="77777777" w:rsidR="00F22BE1" w:rsidRDefault="00F22BE1" w:rsidP="00F22BE1">
          <w:pPr>
            <w:widowControl/>
            <w:rPr>
              <w:rFonts w:ascii="Arial" w:hAnsi="Arial"/>
              <w:b/>
            </w:rPr>
          </w:pPr>
        </w:p>
        <w:p w14:paraId="268C8F50" w14:textId="77777777" w:rsidR="00F22BE1" w:rsidRPr="000F60FC" w:rsidRDefault="00F22BE1" w:rsidP="00F22BE1">
          <w:pPr>
            <w:jc w:val="right"/>
            <w:rPr>
              <w:rFonts w:ascii="Arial" w:hAnsi="Arial"/>
              <w:b/>
            </w:rPr>
          </w:pPr>
          <w:r>
            <w:rPr>
              <w:noProof/>
            </w:rPr>
            <w:drawing>
              <wp:inline distT="0" distB="0" distL="0" distR="0" wp14:anchorId="28F07246" wp14:editId="2B5CA147">
                <wp:extent cx="819150" cy="1046073"/>
                <wp:effectExtent l="0" t="0" r="0" b="1905"/>
                <wp:docPr id="1985311113" name="Obraz 3" descr="Obraz zawierający tekst, Czcionka, logo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58769980" name="Obraz 3" descr="Obraz zawierający tekst, Czcionka, logo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1453" cy="10490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EA3FAAB" w14:textId="06DA07A1" w:rsidR="00F22BE1" w:rsidRDefault="00F22BE1" w:rsidP="00F22BE1">
    <w:pPr>
      <w:pStyle w:val="Nagwek"/>
      <w:tabs>
        <w:tab w:val="clear" w:pos="4536"/>
        <w:tab w:val="clear" w:pos="9072"/>
        <w:tab w:val="left" w:pos="4155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0NzU0MbUwNjUxMDdW0lEKTi0uzszPAykwqgUAROz8LiwAAAA="/>
  </w:docVars>
  <w:rsids>
    <w:rsidRoot w:val="00B418D3"/>
    <w:rsid w:val="00001816"/>
    <w:rsid w:val="00014116"/>
    <w:rsid w:val="00016104"/>
    <w:rsid w:val="00017AC2"/>
    <w:rsid w:val="00021889"/>
    <w:rsid w:val="0002721E"/>
    <w:rsid w:val="000401EE"/>
    <w:rsid w:val="00041B03"/>
    <w:rsid w:val="00042BF9"/>
    <w:rsid w:val="00044997"/>
    <w:rsid w:val="00055D77"/>
    <w:rsid w:val="00056E63"/>
    <w:rsid w:val="0006004C"/>
    <w:rsid w:val="00065B9F"/>
    <w:rsid w:val="00065D05"/>
    <w:rsid w:val="00066A6E"/>
    <w:rsid w:val="00066D9B"/>
    <w:rsid w:val="000A0B1B"/>
    <w:rsid w:val="000A0C11"/>
    <w:rsid w:val="000A6667"/>
    <w:rsid w:val="000E2069"/>
    <w:rsid w:val="000E4A42"/>
    <w:rsid w:val="000F4DD5"/>
    <w:rsid w:val="000F5111"/>
    <w:rsid w:val="000F6464"/>
    <w:rsid w:val="00100CD1"/>
    <w:rsid w:val="00101D6B"/>
    <w:rsid w:val="00114485"/>
    <w:rsid w:val="00117452"/>
    <w:rsid w:val="00120A81"/>
    <w:rsid w:val="00131E1A"/>
    <w:rsid w:val="00134BAA"/>
    <w:rsid w:val="00142158"/>
    <w:rsid w:val="00144188"/>
    <w:rsid w:val="0014691C"/>
    <w:rsid w:val="001517D8"/>
    <w:rsid w:val="00163A1F"/>
    <w:rsid w:val="00163B7C"/>
    <w:rsid w:val="00165840"/>
    <w:rsid w:val="00167CBA"/>
    <w:rsid w:val="00173D09"/>
    <w:rsid w:val="00186327"/>
    <w:rsid w:val="001875A6"/>
    <w:rsid w:val="0019021D"/>
    <w:rsid w:val="001961CA"/>
    <w:rsid w:val="001A0C35"/>
    <w:rsid w:val="001A306D"/>
    <w:rsid w:val="001A35E7"/>
    <w:rsid w:val="001A54A1"/>
    <w:rsid w:val="001C019D"/>
    <w:rsid w:val="001D0FE2"/>
    <w:rsid w:val="001D19C4"/>
    <w:rsid w:val="001E1035"/>
    <w:rsid w:val="001E1BD3"/>
    <w:rsid w:val="001E630F"/>
    <w:rsid w:val="001F2DC7"/>
    <w:rsid w:val="001F701F"/>
    <w:rsid w:val="001F7CD2"/>
    <w:rsid w:val="00200EE2"/>
    <w:rsid w:val="00201C4A"/>
    <w:rsid w:val="002028A2"/>
    <w:rsid w:val="002052A6"/>
    <w:rsid w:val="0021207E"/>
    <w:rsid w:val="00217715"/>
    <w:rsid w:val="00220CB5"/>
    <w:rsid w:val="002240E8"/>
    <w:rsid w:val="00231164"/>
    <w:rsid w:val="0023204F"/>
    <w:rsid w:val="00236398"/>
    <w:rsid w:val="00240644"/>
    <w:rsid w:val="00250D5F"/>
    <w:rsid w:val="002600EC"/>
    <w:rsid w:val="002708E7"/>
    <w:rsid w:val="00271C11"/>
    <w:rsid w:val="00276B46"/>
    <w:rsid w:val="00281698"/>
    <w:rsid w:val="00294361"/>
    <w:rsid w:val="002B1BBB"/>
    <w:rsid w:val="002C0265"/>
    <w:rsid w:val="002C2C7C"/>
    <w:rsid w:val="002C4B26"/>
    <w:rsid w:val="002D111D"/>
    <w:rsid w:val="002E6596"/>
    <w:rsid w:val="002F4C0E"/>
    <w:rsid w:val="002F4DFA"/>
    <w:rsid w:val="002F776A"/>
    <w:rsid w:val="003000E3"/>
    <w:rsid w:val="003002A0"/>
    <w:rsid w:val="00301727"/>
    <w:rsid w:val="0030561F"/>
    <w:rsid w:val="00330C8C"/>
    <w:rsid w:val="00345711"/>
    <w:rsid w:val="003515C9"/>
    <w:rsid w:val="00354FD8"/>
    <w:rsid w:val="00357749"/>
    <w:rsid w:val="00363B51"/>
    <w:rsid w:val="00364C7A"/>
    <w:rsid w:val="003672AE"/>
    <w:rsid w:val="00372663"/>
    <w:rsid w:val="00374563"/>
    <w:rsid w:val="00375446"/>
    <w:rsid w:val="00380C20"/>
    <w:rsid w:val="003921E0"/>
    <w:rsid w:val="00392A2F"/>
    <w:rsid w:val="0039501E"/>
    <w:rsid w:val="003B1062"/>
    <w:rsid w:val="003B3AFF"/>
    <w:rsid w:val="003C3673"/>
    <w:rsid w:val="003D0BE7"/>
    <w:rsid w:val="003F4460"/>
    <w:rsid w:val="003F6B11"/>
    <w:rsid w:val="00406FF9"/>
    <w:rsid w:val="00411204"/>
    <w:rsid w:val="004119A5"/>
    <w:rsid w:val="004168F7"/>
    <w:rsid w:val="0042430F"/>
    <w:rsid w:val="00426492"/>
    <w:rsid w:val="00427180"/>
    <w:rsid w:val="00427C04"/>
    <w:rsid w:val="00431D3A"/>
    <w:rsid w:val="0043628D"/>
    <w:rsid w:val="004445C4"/>
    <w:rsid w:val="004568C0"/>
    <w:rsid w:val="00482EA0"/>
    <w:rsid w:val="00485088"/>
    <w:rsid w:val="004856F3"/>
    <w:rsid w:val="00487002"/>
    <w:rsid w:val="004925B6"/>
    <w:rsid w:val="00494049"/>
    <w:rsid w:val="004B10F3"/>
    <w:rsid w:val="004B28E8"/>
    <w:rsid w:val="004B6D41"/>
    <w:rsid w:val="004C7AC6"/>
    <w:rsid w:val="004D32B3"/>
    <w:rsid w:val="004D4E2A"/>
    <w:rsid w:val="004D5A50"/>
    <w:rsid w:val="004E023E"/>
    <w:rsid w:val="004E0F58"/>
    <w:rsid w:val="004E21B0"/>
    <w:rsid w:val="004E24B3"/>
    <w:rsid w:val="004F2516"/>
    <w:rsid w:val="004F4F58"/>
    <w:rsid w:val="00500888"/>
    <w:rsid w:val="00502A3E"/>
    <w:rsid w:val="00506B0F"/>
    <w:rsid w:val="00507023"/>
    <w:rsid w:val="00517AC7"/>
    <w:rsid w:val="00523E1A"/>
    <w:rsid w:val="00527A7B"/>
    <w:rsid w:val="005365E6"/>
    <w:rsid w:val="005651DF"/>
    <w:rsid w:val="0056534B"/>
    <w:rsid w:val="005732B2"/>
    <w:rsid w:val="00577207"/>
    <w:rsid w:val="00585D46"/>
    <w:rsid w:val="005906CC"/>
    <w:rsid w:val="005A13F4"/>
    <w:rsid w:val="005A1A0E"/>
    <w:rsid w:val="005A5DBD"/>
    <w:rsid w:val="005B520C"/>
    <w:rsid w:val="005C050E"/>
    <w:rsid w:val="005C1FE6"/>
    <w:rsid w:val="005C4E16"/>
    <w:rsid w:val="005C709C"/>
    <w:rsid w:val="005D192D"/>
    <w:rsid w:val="005D1A44"/>
    <w:rsid w:val="005D1D9B"/>
    <w:rsid w:val="005D629A"/>
    <w:rsid w:val="005D64DC"/>
    <w:rsid w:val="005E0B32"/>
    <w:rsid w:val="005E2A4C"/>
    <w:rsid w:val="005E30AC"/>
    <w:rsid w:val="005F1CF2"/>
    <w:rsid w:val="005F4DC9"/>
    <w:rsid w:val="005F614C"/>
    <w:rsid w:val="00602250"/>
    <w:rsid w:val="00610CAF"/>
    <w:rsid w:val="006112A0"/>
    <w:rsid w:val="00612637"/>
    <w:rsid w:val="00613EA2"/>
    <w:rsid w:val="00615343"/>
    <w:rsid w:val="00617340"/>
    <w:rsid w:val="00621E92"/>
    <w:rsid w:val="00622E2C"/>
    <w:rsid w:val="00640B1A"/>
    <w:rsid w:val="00642ECC"/>
    <w:rsid w:val="0064647A"/>
    <w:rsid w:val="00675B0E"/>
    <w:rsid w:val="006A1A07"/>
    <w:rsid w:val="006A5EB6"/>
    <w:rsid w:val="006B39E6"/>
    <w:rsid w:val="006B60B2"/>
    <w:rsid w:val="006C1493"/>
    <w:rsid w:val="006C4595"/>
    <w:rsid w:val="006D3A36"/>
    <w:rsid w:val="006D6A13"/>
    <w:rsid w:val="006F0FA5"/>
    <w:rsid w:val="00702A87"/>
    <w:rsid w:val="00710200"/>
    <w:rsid w:val="00712602"/>
    <w:rsid w:val="00723BA8"/>
    <w:rsid w:val="00724349"/>
    <w:rsid w:val="00727BF7"/>
    <w:rsid w:val="0073397E"/>
    <w:rsid w:val="007342C3"/>
    <w:rsid w:val="00737EB4"/>
    <w:rsid w:val="00741404"/>
    <w:rsid w:val="00743747"/>
    <w:rsid w:val="007452BB"/>
    <w:rsid w:val="00746250"/>
    <w:rsid w:val="0074689B"/>
    <w:rsid w:val="00746CF5"/>
    <w:rsid w:val="00752D1B"/>
    <w:rsid w:val="007602CA"/>
    <w:rsid w:val="00766F37"/>
    <w:rsid w:val="0077010F"/>
    <w:rsid w:val="00772219"/>
    <w:rsid w:val="00786D26"/>
    <w:rsid w:val="007927D0"/>
    <w:rsid w:val="007B53FD"/>
    <w:rsid w:val="007B5E5C"/>
    <w:rsid w:val="007C753A"/>
    <w:rsid w:val="007D36C8"/>
    <w:rsid w:val="007E4AED"/>
    <w:rsid w:val="007E565B"/>
    <w:rsid w:val="007E59E4"/>
    <w:rsid w:val="007E62DD"/>
    <w:rsid w:val="007E7DBD"/>
    <w:rsid w:val="007F524C"/>
    <w:rsid w:val="007F6371"/>
    <w:rsid w:val="00802FDA"/>
    <w:rsid w:val="008040A6"/>
    <w:rsid w:val="00805B6B"/>
    <w:rsid w:val="00805DD1"/>
    <w:rsid w:val="00816E3B"/>
    <w:rsid w:val="008204EA"/>
    <w:rsid w:val="008406F4"/>
    <w:rsid w:val="00841951"/>
    <w:rsid w:val="008449D4"/>
    <w:rsid w:val="00852955"/>
    <w:rsid w:val="0085308E"/>
    <w:rsid w:val="00853C36"/>
    <w:rsid w:val="008679A6"/>
    <w:rsid w:val="00871C54"/>
    <w:rsid w:val="008B1CD3"/>
    <w:rsid w:val="008C3957"/>
    <w:rsid w:val="008C54E5"/>
    <w:rsid w:val="008C717A"/>
    <w:rsid w:val="008D6DC6"/>
    <w:rsid w:val="008D6FF2"/>
    <w:rsid w:val="008E7D9A"/>
    <w:rsid w:val="008F2BCB"/>
    <w:rsid w:val="0091400E"/>
    <w:rsid w:val="009365EC"/>
    <w:rsid w:val="009448D7"/>
    <w:rsid w:val="00952D7D"/>
    <w:rsid w:val="00966058"/>
    <w:rsid w:val="0097053E"/>
    <w:rsid w:val="00971E70"/>
    <w:rsid w:val="00972C26"/>
    <w:rsid w:val="00977134"/>
    <w:rsid w:val="009807C2"/>
    <w:rsid w:val="009823F3"/>
    <w:rsid w:val="009866A6"/>
    <w:rsid w:val="00992F3F"/>
    <w:rsid w:val="00995443"/>
    <w:rsid w:val="00997426"/>
    <w:rsid w:val="0099766F"/>
    <w:rsid w:val="009A0194"/>
    <w:rsid w:val="009A191F"/>
    <w:rsid w:val="009A6AB1"/>
    <w:rsid w:val="009A6CF9"/>
    <w:rsid w:val="009B485F"/>
    <w:rsid w:val="009B7974"/>
    <w:rsid w:val="009C16A9"/>
    <w:rsid w:val="009D4457"/>
    <w:rsid w:val="009E2C98"/>
    <w:rsid w:val="009E607A"/>
    <w:rsid w:val="009F4A18"/>
    <w:rsid w:val="009F7135"/>
    <w:rsid w:val="00A01448"/>
    <w:rsid w:val="00A017DC"/>
    <w:rsid w:val="00A019FB"/>
    <w:rsid w:val="00A03BFB"/>
    <w:rsid w:val="00A06B52"/>
    <w:rsid w:val="00A07927"/>
    <w:rsid w:val="00A147D3"/>
    <w:rsid w:val="00A14876"/>
    <w:rsid w:val="00A14C5B"/>
    <w:rsid w:val="00A20478"/>
    <w:rsid w:val="00A3595D"/>
    <w:rsid w:val="00A36E2C"/>
    <w:rsid w:val="00A4065A"/>
    <w:rsid w:val="00A45D82"/>
    <w:rsid w:val="00A52490"/>
    <w:rsid w:val="00A5288C"/>
    <w:rsid w:val="00A52D70"/>
    <w:rsid w:val="00A53453"/>
    <w:rsid w:val="00A565B7"/>
    <w:rsid w:val="00A70B79"/>
    <w:rsid w:val="00A7306D"/>
    <w:rsid w:val="00A756E1"/>
    <w:rsid w:val="00A7591B"/>
    <w:rsid w:val="00A805FB"/>
    <w:rsid w:val="00A8346B"/>
    <w:rsid w:val="00A90C2E"/>
    <w:rsid w:val="00A94A7C"/>
    <w:rsid w:val="00A94F87"/>
    <w:rsid w:val="00AA3B60"/>
    <w:rsid w:val="00AA4881"/>
    <w:rsid w:val="00AA6646"/>
    <w:rsid w:val="00AA72CB"/>
    <w:rsid w:val="00AA74CA"/>
    <w:rsid w:val="00AB2CE3"/>
    <w:rsid w:val="00AB39A5"/>
    <w:rsid w:val="00AC18B4"/>
    <w:rsid w:val="00AD0CCD"/>
    <w:rsid w:val="00AD2E30"/>
    <w:rsid w:val="00AE0029"/>
    <w:rsid w:val="00AE0376"/>
    <w:rsid w:val="00AF759A"/>
    <w:rsid w:val="00B13527"/>
    <w:rsid w:val="00B146D2"/>
    <w:rsid w:val="00B20F2D"/>
    <w:rsid w:val="00B22054"/>
    <w:rsid w:val="00B332D2"/>
    <w:rsid w:val="00B33514"/>
    <w:rsid w:val="00B3483C"/>
    <w:rsid w:val="00B371BB"/>
    <w:rsid w:val="00B418D3"/>
    <w:rsid w:val="00B53417"/>
    <w:rsid w:val="00B55991"/>
    <w:rsid w:val="00B639B6"/>
    <w:rsid w:val="00B64892"/>
    <w:rsid w:val="00B822A9"/>
    <w:rsid w:val="00B922E3"/>
    <w:rsid w:val="00B93393"/>
    <w:rsid w:val="00BA43E5"/>
    <w:rsid w:val="00BB53F0"/>
    <w:rsid w:val="00BC4F81"/>
    <w:rsid w:val="00BC53B8"/>
    <w:rsid w:val="00BC7D70"/>
    <w:rsid w:val="00BD603B"/>
    <w:rsid w:val="00BD6ACC"/>
    <w:rsid w:val="00BE7038"/>
    <w:rsid w:val="00C13020"/>
    <w:rsid w:val="00C152BC"/>
    <w:rsid w:val="00C159A6"/>
    <w:rsid w:val="00C23532"/>
    <w:rsid w:val="00C30917"/>
    <w:rsid w:val="00C31053"/>
    <w:rsid w:val="00C315A7"/>
    <w:rsid w:val="00C40DCE"/>
    <w:rsid w:val="00C4294D"/>
    <w:rsid w:val="00C445FC"/>
    <w:rsid w:val="00C62DC5"/>
    <w:rsid w:val="00C720D7"/>
    <w:rsid w:val="00C72B1A"/>
    <w:rsid w:val="00C73FD8"/>
    <w:rsid w:val="00C82CF3"/>
    <w:rsid w:val="00C85143"/>
    <w:rsid w:val="00C91030"/>
    <w:rsid w:val="00C916E2"/>
    <w:rsid w:val="00C91D00"/>
    <w:rsid w:val="00CA774F"/>
    <w:rsid w:val="00CB2C8A"/>
    <w:rsid w:val="00CC147D"/>
    <w:rsid w:val="00CC4074"/>
    <w:rsid w:val="00CC573D"/>
    <w:rsid w:val="00CD7152"/>
    <w:rsid w:val="00CE33F1"/>
    <w:rsid w:val="00CE3ACF"/>
    <w:rsid w:val="00CF45F3"/>
    <w:rsid w:val="00D0308D"/>
    <w:rsid w:val="00D04E57"/>
    <w:rsid w:val="00D0533E"/>
    <w:rsid w:val="00D160D8"/>
    <w:rsid w:val="00D30737"/>
    <w:rsid w:val="00D33C71"/>
    <w:rsid w:val="00D361FC"/>
    <w:rsid w:val="00D37939"/>
    <w:rsid w:val="00D45328"/>
    <w:rsid w:val="00D47871"/>
    <w:rsid w:val="00D52331"/>
    <w:rsid w:val="00D64B21"/>
    <w:rsid w:val="00D712D4"/>
    <w:rsid w:val="00D75943"/>
    <w:rsid w:val="00D907B8"/>
    <w:rsid w:val="00D934D1"/>
    <w:rsid w:val="00D94833"/>
    <w:rsid w:val="00D96FF6"/>
    <w:rsid w:val="00DB1CC5"/>
    <w:rsid w:val="00DC134F"/>
    <w:rsid w:val="00DD6E7A"/>
    <w:rsid w:val="00DE20F0"/>
    <w:rsid w:val="00E03EBE"/>
    <w:rsid w:val="00E15DFA"/>
    <w:rsid w:val="00E2709E"/>
    <w:rsid w:val="00E332DE"/>
    <w:rsid w:val="00E433FF"/>
    <w:rsid w:val="00E61E95"/>
    <w:rsid w:val="00E63CCD"/>
    <w:rsid w:val="00E63F6F"/>
    <w:rsid w:val="00E65EC8"/>
    <w:rsid w:val="00E746D1"/>
    <w:rsid w:val="00E81C00"/>
    <w:rsid w:val="00E84234"/>
    <w:rsid w:val="00E8607D"/>
    <w:rsid w:val="00E86308"/>
    <w:rsid w:val="00E870BE"/>
    <w:rsid w:val="00E90808"/>
    <w:rsid w:val="00E9756C"/>
    <w:rsid w:val="00EA619C"/>
    <w:rsid w:val="00EB0691"/>
    <w:rsid w:val="00EB5B99"/>
    <w:rsid w:val="00ED72FA"/>
    <w:rsid w:val="00EE6BBB"/>
    <w:rsid w:val="00EF616D"/>
    <w:rsid w:val="00F00B0F"/>
    <w:rsid w:val="00F04324"/>
    <w:rsid w:val="00F05F26"/>
    <w:rsid w:val="00F06036"/>
    <w:rsid w:val="00F22BE1"/>
    <w:rsid w:val="00F25342"/>
    <w:rsid w:val="00F27E34"/>
    <w:rsid w:val="00F63D5D"/>
    <w:rsid w:val="00F63E97"/>
    <w:rsid w:val="00F664E2"/>
    <w:rsid w:val="00F7615C"/>
    <w:rsid w:val="00F80C6C"/>
    <w:rsid w:val="00F876DD"/>
    <w:rsid w:val="00F92591"/>
    <w:rsid w:val="00F929E0"/>
    <w:rsid w:val="00F94A9C"/>
    <w:rsid w:val="00F9519A"/>
    <w:rsid w:val="00F96F9E"/>
    <w:rsid w:val="00FA192B"/>
    <w:rsid w:val="00FA2F5D"/>
    <w:rsid w:val="00FC7610"/>
    <w:rsid w:val="00FD161D"/>
    <w:rsid w:val="00FE0A03"/>
    <w:rsid w:val="00FE21D9"/>
    <w:rsid w:val="00FF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8B5150"/>
  <w15:chartTrackingRefBased/>
  <w15:docId w15:val="{48A0630D-56D8-4257-8C5A-DF1720A17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1"/>
    <w:qFormat/>
    <w:rsid w:val="0071260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B418D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ny"/>
    <w:uiPriority w:val="1"/>
    <w:qFormat/>
    <w:rsid w:val="00B418D3"/>
  </w:style>
  <w:style w:type="character" w:styleId="Hipercze">
    <w:name w:val="Hyperlink"/>
    <w:basedOn w:val="Domylnaczcionkaakapitu"/>
    <w:uiPriority w:val="99"/>
    <w:unhideWhenUsed/>
    <w:rsid w:val="005A5DBD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A5DBD"/>
    <w:rPr>
      <w:color w:val="605E5C"/>
      <w:shd w:val="clear" w:color="auto" w:fill="E1DFDD"/>
    </w:rPr>
  </w:style>
  <w:style w:type="character" w:customStyle="1" w:styleId="attribute-values">
    <w:name w:val="attribute-values"/>
    <w:basedOn w:val="Domylnaczcionkaakapitu"/>
    <w:rsid w:val="00E65EC8"/>
  </w:style>
  <w:style w:type="paragraph" w:styleId="Akapitzlist">
    <w:name w:val="List Paragraph"/>
    <w:basedOn w:val="Normalny"/>
    <w:uiPriority w:val="34"/>
    <w:qFormat/>
    <w:rsid w:val="00675B0E"/>
    <w:pPr>
      <w:ind w:left="720"/>
      <w:contextualSpacing/>
    </w:pPr>
  </w:style>
  <w:style w:type="character" w:customStyle="1" w:styleId="ui-provider">
    <w:name w:val="ui-provider"/>
    <w:basedOn w:val="Domylnaczcionkaakapitu"/>
    <w:rsid w:val="00F22BE1"/>
  </w:style>
  <w:style w:type="table" w:styleId="Tabela-Siatka">
    <w:name w:val="Table Grid"/>
    <w:basedOn w:val="Standardowy"/>
    <w:rsid w:val="00F22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nhideWhenUsed/>
    <w:rsid w:val="00F22B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qFormat/>
    <w:rsid w:val="00F22BE1"/>
    <w:rPr>
      <w:rFonts w:ascii="Calibri" w:eastAsia="Calibri" w:hAnsi="Calibri" w:cs="Calibri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F22B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22BE1"/>
    <w:rPr>
      <w:rFonts w:ascii="Calibri" w:eastAsia="Calibri" w:hAnsi="Calibri" w:cs="Calibri"/>
      <w:lang w:val="en-US"/>
    </w:rPr>
  </w:style>
  <w:style w:type="character" w:customStyle="1" w:styleId="attributenametext">
    <w:name w:val="attribute_name_text"/>
    <w:basedOn w:val="Domylnaczcionkaakapitu"/>
    <w:rsid w:val="00523E1A"/>
  </w:style>
  <w:style w:type="character" w:styleId="UyteHipercze">
    <w:name w:val="FollowedHyperlink"/>
    <w:basedOn w:val="Domylnaczcionkaakapitu"/>
    <w:uiPriority w:val="99"/>
    <w:semiHidden/>
    <w:unhideWhenUsed/>
    <w:rsid w:val="00C720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deocardbenchmark.net/directCompute.html%20z%20dnia%2029.07.202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pubenchmark.net/high_end_cpus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94903-A8A1-4590-ABCC-C7A01273A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162</Words>
  <Characters>6975</Characters>
  <Application>Microsoft Office Word</Application>
  <DocSecurity>0</DocSecurity>
  <Lines>58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ś Arkadiusz</dc:creator>
  <cp:keywords/>
  <dc:description/>
  <cp:lastModifiedBy>Jurczak - Nosińska Mariola</cp:lastModifiedBy>
  <cp:revision>6</cp:revision>
  <dcterms:created xsi:type="dcterms:W3CDTF">2024-07-24T09:42:00Z</dcterms:created>
  <dcterms:modified xsi:type="dcterms:W3CDTF">2024-07-29T09:32:00Z</dcterms:modified>
</cp:coreProperties>
</file>